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B3A575" w14:textId="5B269897" w:rsidR="00A56203" w:rsidRPr="00746B22" w:rsidRDefault="00AF4981" w:rsidP="00746B22">
      <w:pPr>
        <w:pStyle w:val="Title"/>
        <w:jc w:val="center"/>
        <w:rPr>
          <w:rFonts w:asciiTheme="minorHAnsi" w:hAnsiTheme="minorHAnsi" w:cs="Times New Roman"/>
          <w:color w:val="4F81BD" w:themeColor="accent1"/>
          <w:sz w:val="22"/>
          <w:szCs w:val="22"/>
        </w:rPr>
      </w:pPr>
      <w:r w:rsidRPr="00746B22">
        <w:rPr>
          <w:rFonts w:asciiTheme="minorHAnsi" w:hAnsiTheme="minorHAnsi"/>
          <w:noProof/>
          <w:sz w:val="30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5206D7" wp14:editId="027D917C">
                <wp:simplePos x="0" y="0"/>
                <wp:positionH relativeFrom="column">
                  <wp:posOffset>4954137</wp:posOffset>
                </wp:positionH>
                <wp:positionV relativeFrom="margin">
                  <wp:posOffset>-197893</wp:posOffset>
                </wp:positionV>
                <wp:extent cx="1273810" cy="1234554"/>
                <wp:effectExtent l="0" t="0" r="21590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3810" cy="123455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02C746" w14:textId="312A3B42" w:rsidR="00217FA2" w:rsidRPr="00665582" w:rsidRDefault="00665582" w:rsidP="0066558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5206D7" id="Rectangle 1" o:spid="_x0000_s1026" style="position:absolute;left:0;text-align:left;margin-left:390.1pt;margin-top:-15.6pt;width:100.3pt;height:97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" fillcolor="white [3212]" strokecolor="#243f60 [1604]" strokeweight="1pt">
                <v:textbox>
                  <w:txbxContent>
                    <w:p w14:paraId="5802C746" w14:textId="312A3B42" w:rsidR="00217FA2" w:rsidRPr="00665582" w:rsidRDefault="00665582" w:rsidP="00665582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Photo</w:t>
                      </w:r>
                    </w:p>
                  </w:txbxContent>
                </v:textbox>
                <w10:wrap anchory="margin"/>
              </v:rect>
            </w:pict>
          </mc:Fallback>
        </mc:AlternateContent>
      </w:r>
      <w:r w:rsidR="00746B22" w:rsidRPr="001F347D">
        <w:rPr>
          <w:rFonts w:asciiTheme="minorHAnsi" w:hAnsi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1AA93E" wp14:editId="06573708">
                <wp:simplePos x="0" y="0"/>
                <wp:positionH relativeFrom="margin">
                  <wp:posOffset>1398270</wp:posOffset>
                </wp:positionH>
                <wp:positionV relativeFrom="paragraph">
                  <wp:posOffset>388042</wp:posOffset>
                </wp:positionV>
                <wp:extent cx="3466465" cy="6477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6465" cy="647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15A7F7" w14:textId="354EFD95" w:rsidR="00B67CAB" w:rsidRPr="00B67CAB" w:rsidRDefault="00746B22" w:rsidP="00B67CA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Address: </w:t>
                            </w:r>
                            <w:r w:rsidR="00B67CAB" w:rsidRPr="00B67CAB">
                              <w:rPr>
                                <w:sz w:val="18"/>
                                <w:szCs w:val="18"/>
                              </w:rPr>
                              <w:t xml:space="preserve">69/A, </w:t>
                            </w:r>
                            <w:proofErr w:type="spellStart"/>
                            <w:r w:rsidR="00B67CAB" w:rsidRPr="00B67CAB">
                              <w:rPr>
                                <w:sz w:val="18"/>
                                <w:szCs w:val="18"/>
                              </w:rPr>
                              <w:t>Dhanmondi</w:t>
                            </w:r>
                            <w:proofErr w:type="spellEnd"/>
                            <w:r w:rsidR="00B67CAB" w:rsidRPr="00B67CAB">
                              <w:rPr>
                                <w:sz w:val="18"/>
                                <w:szCs w:val="18"/>
                              </w:rPr>
                              <w:t xml:space="preserve"> 6/A, Dhanmondi-1209, Bangladesh   </w:t>
                            </w:r>
                          </w:p>
                          <w:p w14:paraId="32630822" w14:textId="77777777" w:rsidR="00746B22" w:rsidRDefault="00B67CAB" w:rsidP="00B67CA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67CAB">
                              <w:rPr>
                                <w:sz w:val="18"/>
                                <w:szCs w:val="18"/>
                              </w:rPr>
                              <w:t xml:space="preserve"> Contact: +8801841313658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;</w:t>
                            </w:r>
                            <w:r w:rsidRPr="00B67CAB">
                              <w:rPr>
                                <w:sz w:val="18"/>
                                <w:szCs w:val="18"/>
                              </w:rPr>
                              <w:t xml:space="preserve"> E-mail: </w:t>
                            </w:r>
                            <w:hyperlink r:id="rId8" w:history="1">
                              <w:r w:rsidRPr="00B67CAB">
                                <w:rPr>
                                  <w:rStyle w:val="Hyperlink"/>
                                  <w:color w:val="auto"/>
                                  <w:sz w:val="18"/>
                                  <w:szCs w:val="18"/>
                                </w:rPr>
                                <w:t>info@anyv.org</w:t>
                              </w:r>
                            </w:hyperlink>
                            <w:r w:rsidRPr="00B67CAB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30067AFB" w14:textId="1C3BD360" w:rsidR="00B67CAB" w:rsidRDefault="00B67CAB" w:rsidP="00B67CA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67CAB">
                              <w:rPr>
                                <w:sz w:val="18"/>
                                <w:szCs w:val="18"/>
                              </w:rPr>
                              <w:t xml:space="preserve">Facebook: </w:t>
                            </w:r>
                            <w:hyperlink r:id="rId9" w:history="1">
                              <w:r w:rsidRPr="00903375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www.facebook.com/anyvsocieties</w:t>
                              </w:r>
                            </w:hyperlink>
                          </w:p>
                          <w:p w14:paraId="1CB2A746" w14:textId="0CC7FC47" w:rsidR="00B67CAB" w:rsidRDefault="00B67CAB" w:rsidP="00B67CA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bsite: www.anyv.org</w:t>
                            </w:r>
                          </w:p>
                          <w:p w14:paraId="42BEDD66" w14:textId="77777777" w:rsidR="00B67CAB" w:rsidRPr="00B67CAB" w:rsidRDefault="00B67CAB" w:rsidP="00B67CA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FCB1F2B" w14:textId="77777777" w:rsidR="00B67CAB" w:rsidRPr="00B67CAB" w:rsidRDefault="00B67CAB" w:rsidP="00B67CAB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1AA93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left:0;text-align:left;margin-left:110.1pt;margin-top:30.55pt;width:272.95pt;height:51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" filled="f" stroked="f" strokeweight=".5pt">
                <v:textbox>
                  <w:txbxContent>
                    <w:p w14:paraId="6815A7F7" w14:textId="354EFD95" w:rsidR="00B67CAB" w:rsidRPr="00B67CAB" w:rsidRDefault="00746B22" w:rsidP="00B67CA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Address: </w:t>
                      </w:r>
                      <w:r w:rsidR="00B67CAB" w:rsidRPr="00B67CAB">
                        <w:rPr>
                          <w:sz w:val="18"/>
                          <w:szCs w:val="18"/>
                        </w:rPr>
                        <w:t xml:space="preserve">69/A, </w:t>
                      </w:r>
                      <w:proofErr w:type="spellStart"/>
                      <w:r w:rsidR="00B67CAB" w:rsidRPr="00B67CAB">
                        <w:rPr>
                          <w:sz w:val="18"/>
                          <w:szCs w:val="18"/>
                        </w:rPr>
                        <w:t>Dhanmondi</w:t>
                      </w:r>
                      <w:proofErr w:type="spellEnd"/>
                      <w:r w:rsidR="00B67CAB" w:rsidRPr="00B67CAB">
                        <w:rPr>
                          <w:sz w:val="18"/>
                          <w:szCs w:val="18"/>
                        </w:rPr>
                        <w:t xml:space="preserve"> 6/A, Dhanmondi-1209, Bangladesh   </w:t>
                      </w:r>
                    </w:p>
                    <w:p w14:paraId="32630822" w14:textId="77777777" w:rsidR="00746B22" w:rsidRDefault="00B67CAB" w:rsidP="00B67CA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B67CAB">
                        <w:rPr>
                          <w:sz w:val="18"/>
                          <w:szCs w:val="18"/>
                        </w:rPr>
                        <w:t xml:space="preserve"> Contact: +8801841313658</w:t>
                      </w:r>
                      <w:r>
                        <w:rPr>
                          <w:sz w:val="18"/>
                          <w:szCs w:val="18"/>
                        </w:rPr>
                        <w:t>;</w:t>
                      </w:r>
                      <w:r w:rsidRPr="00B67CAB">
                        <w:rPr>
                          <w:sz w:val="18"/>
                          <w:szCs w:val="18"/>
                        </w:rPr>
                        <w:t xml:space="preserve"> E-mail: </w:t>
                      </w:r>
                      <w:hyperlink r:id="rId10" w:history="1">
                        <w:r w:rsidRPr="00B67CAB">
                          <w:rPr>
                            <w:rStyle w:val="Hyperlink"/>
                            <w:color w:val="auto"/>
                            <w:sz w:val="18"/>
                            <w:szCs w:val="18"/>
                          </w:rPr>
                          <w:t>info@anyv.org</w:t>
                        </w:r>
                      </w:hyperlink>
                      <w:r w:rsidRPr="00B67CAB"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  <w:p w14:paraId="30067AFB" w14:textId="1C3BD360" w:rsidR="00B67CAB" w:rsidRDefault="00B67CAB" w:rsidP="00B67CA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B67CAB">
                        <w:rPr>
                          <w:sz w:val="18"/>
                          <w:szCs w:val="18"/>
                        </w:rPr>
                        <w:t xml:space="preserve">Facebook: </w:t>
                      </w:r>
                      <w:hyperlink r:id="rId11" w:history="1">
                        <w:r w:rsidRPr="00903375">
                          <w:rPr>
                            <w:rStyle w:val="Hyperlink"/>
                            <w:sz w:val="18"/>
                            <w:szCs w:val="18"/>
                          </w:rPr>
                          <w:t>www.facebook.com/anyvsocieties</w:t>
                        </w:r>
                      </w:hyperlink>
                    </w:p>
                    <w:p w14:paraId="1CB2A746" w14:textId="0CC7FC47" w:rsidR="00B67CAB" w:rsidRDefault="00B67CAB" w:rsidP="00B67CA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bsite: www.anyv.org</w:t>
                      </w:r>
                    </w:p>
                    <w:p w14:paraId="42BEDD66" w14:textId="77777777" w:rsidR="00B67CAB" w:rsidRPr="00B67CAB" w:rsidRDefault="00B67CAB" w:rsidP="00B67CA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2FCB1F2B" w14:textId="77777777" w:rsidR="00B67CAB" w:rsidRPr="00B67CAB" w:rsidRDefault="00B67CAB" w:rsidP="00B67CAB">
                      <w:pPr>
                        <w:spacing w:after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46B22" w:rsidRPr="00746B22">
        <w:rPr>
          <w:rFonts w:asciiTheme="minorHAnsi" w:hAnsiTheme="minorHAnsi"/>
          <w:noProof/>
          <w:sz w:val="30"/>
          <w:szCs w:val="22"/>
        </w:rPr>
        <w:drawing>
          <wp:anchor distT="0" distB="0" distL="114300" distR="114300" simplePos="0" relativeHeight="251660288" behindDoc="1" locked="0" layoutInCell="1" allowOverlap="1" wp14:anchorId="46FCF9D6" wp14:editId="72B8BC35">
            <wp:simplePos x="0" y="0"/>
            <wp:positionH relativeFrom="margin">
              <wp:posOffset>113731</wp:posOffset>
            </wp:positionH>
            <wp:positionV relativeFrom="paragraph">
              <wp:posOffset>-120195</wp:posOffset>
            </wp:positionV>
            <wp:extent cx="1200547" cy="115252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0658141_374680713079696_420831392562151424_n-300x288.png"/>
                    <pic:cNvPicPr/>
                  </pic:nvPicPr>
                  <pic:blipFill>
                    <a:blip r:embed="rId1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547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7FA2" w:rsidRPr="00746B22">
        <w:rPr>
          <w:rFonts w:asciiTheme="minorHAnsi" w:hAnsiTheme="minorHAnsi" w:cs="Times New Roman"/>
          <w:color w:val="76923C" w:themeColor="accent3" w:themeShade="BF"/>
          <w:sz w:val="30"/>
          <w:szCs w:val="22"/>
        </w:rPr>
        <w:t>MEMBERSHIP FO</w:t>
      </w:r>
      <w:r w:rsidR="00746B22" w:rsidRPr="00746B22">
        <w:rPr>
          <w:rFonts w:asciiTheme="minorHAnsi" w:hAnsiTheme="minorHAnsi" w:cs="Times New Roman"/>
          <w:color w:val="76923C" w:themeColor="accent3" w:themeShade="BF"/>
          <w:sz w:val="30"/>
          <w:szCs w:val="22"/>
        </w:rPr>
        <w:t>RM</w:t>
      </w:r>
      <w:r w:rsidR="00746B22" w:rsidRPr="00746B22">
        <w:rPr>
          <w:rFonts w:asciiTheme="minorHAnsi" w:hAnsiTheme="minorHAnsi" w:cs="Times New Roman"/>
          <w:color w:val="76923C" w:themeColor="accent3" w:themeShade="BF"/>
          <w:sz w:val="30"/>
          <w:szCs w:val="22"/>
        </w:rPr>
        <w:br/>
      </w:r>
      <w:r w:rsidR="00A56203" w:rsidRPr="00746B22">
        <w:rPr>
          <w:rFonts w:asciiTheme="minorHAnsi" w:hAnsiTheme="minorHAnsi" w:cs="Times New Roman"/>
          <w:color w:val="1F497D" w:themeColor="text2"/>
          <w:sz w:val="30"/>
          <w:szCs w:val="22"/>
        </w:rPr>
        <w:t>Asian Network of Youth Volunteers Society</w:t>
      </w:r>
    </w:p>
    <w:p w14:paraId="615BD9F8" w14:textId="3587D457" w:rsidR="00B67CAB" w:rsidRPr="001F347D" w:rsidRDefault="00665582" w:rsidP="00B67CAB">
      <w:pPr>
        <w:spacing w:line="240" w:lineRule="auto"/>
      </w:pPr>
      <w:r w:rsidRPr="001F347D">
        <w:t xml:space="preserve">                                               </w:t>
      </w:r>
    </w:p>
    <w:p w14:paraId="38DA2CAD" w14:textId="380FEE80" w:rsidR="00665582" w:rsidRPr="001F347D" w:rsidRDefault="00665582" w:rsidP="00665582">
      <w:pPr>
        <w:spacing w:line="240" w:lineRule="auto"/>
        <w:rPr>
          <w:color w:val="1F497D" w:themeColor="text2"/>
        </w:rPr>
      </w:pPr>
    </w:p>
    <w:p w14:paraId="03A8C56E" w14:textId="77777777" w:rsidR="00B67CAB" w:rsidRPr="001F347D" w:rsidRDefault="00B67CAB" w:rsidP="00665582">
      <w:pPr>
        <w:spacing w:line="240" w:lineRule="auto"/>
        <w:rPr>
          <w:color w:val="1F497D" w:themeColor="text2"/>
        </w:rPr>
      </w:pPr>
    </w:p>
    <w:tbl>
      <w:tblPr>
        <w:tblStyle w:val="TableGrid"/>
        <w:tblW w:w="10026" w:type="dxa"/>
        <w:tblInd w:w="-185" w:type="dxa"/>
        <w:tblLook w:val="0000" w:firstRow="0" w:lastRow="0" w:firstColumn="0" w:lastColumn="0" w:noHBand="0" w:noVBand="0"/>
      </w:tblPr>
      <w:tblGrid>
        <w:gridCol w:w="4650"/>
        <w:gridCol w:w="5376"/>
      </w:tblGrid>
      <w:tr w:rsidR="00856E9E" w:rsidRPr="001F347D" w14:paraId="3FE472D2" w14:textId="77777777" w:rsidTr="00074B8D">
        <w:trPr>
          <w:trHeight w:val="336"/>
        </w:trPr>
        <w:tc>
          <w:tcPr>
            <w:tcW w:w="10026" w:type="dxa"/>
            <w:gridSpan w:val="2"/>
            <w:shd w:val="clear" w:color="auto" w:fill="DDD9C3" w:themeFill="background2" w:themeFillShade="E6"/>
          </w:tcPr>
          <w:p w14:paraId="2E6A524F" w14:textId="62386F6D" w:rsidR="00856E9E" w:rsidRPr="001F347D" w:rsidRDefault="00746B22" w:rsidP="00746B22">
            <w:r>
              <w:t>PERSONAL INFORMATION</w:t>
            </w:r>
          </w:p>
        </w:tc>
      </w:tr>
      <w:tr w:rsidR="00B64724" w:rsidRPr="001F347D" w14:paraId="39692B69" w14:textId="77777777" w:rsidTr="00074B8D">
        <w:tblPrEx>
          <w:tblLook w:val="04A0" w:firstRow="1" w:lastRow="0" w:firstColumn="1" w:lastColumn="0" w:noHBand="0" w:noVBand="1"/>
        </w:tblPrEx>
        <w:trPr>
          <w:trHeight w:val="516"/>
        </w:trPr>
        <w:tc>
          <w:tcPr>
            <w:tcW w:w="4650" w:type="dxa"/>
          </w:tcPr>
          <w:p w14:paraId="3A15BF20" w14:textId="77777777" w:rsidR="00B64724" w:rsidRPr="001F347D" w:rsidRDefault="00B64724" w:rsidP="00856E9E">
            <w:pPr>
              <w:jc w:val="both"/>
            </w:pPr>
            <w:r w:rsidRPr="001F347D">
              <w:t>Name:</w:t>
            </w:r>
          </w:p>
        </w:tc>
        <w:tc>
          <w:tcPr>
            <w:tcW w:w="5376" w:type="dxa"/>
          </w:tcPr>
          <w:p w14:paraId="27283362" w14:textId="77777777" w:rsidR="00384466" w:rsidRPr="001F347D" w:rsidRDefault="00B64724" w:rsidP="00856E9E">
            <w:pPr>
              <w:jc w:val="both"/>
            </w:pPr>
            <w:r w:rsidRPr="001F347D">
              <w:t>Nationality:</w:t>
            </w:r>
          </w:p>
          <w:p w14:paraId="6F520A7C" w14:textId="7F086621" w:rsidR="00B64724" w:rsidRPr="001F347D" w:rsidRDefault="00384466" w:rsidP="00856E9E">
            <w:pPr>
              <w:jc w:val="both"/>
            </w:pPr>
            <w:r w:rsidRPr="001F347D">
              <w:t>Country:</w:t>
            </w:r>
            <w:r w:rsidR="00B64724" w:rsidRPr="001F347D">
              <w:t xml:space="preserve"> </w:t>
            </w:r>
          </w:p>
        </w:tc>
      </w:tr>
      <w:tr w:rsidR="00B64724" w:rsidRPr="001F347D" w14:paraId="175239B5" w14:textId="77777777" w:rsidTr="00074B8D">
        <w:tblPrEx>
          <w:tblLook w:val="04A0" w:firstRow="1" w:lastRow="0" w:firstColumn="1" w:lastColumn="0" w:noHBand="0" w:noVBand="1"/>
        </w:tblPrEx>
        <w:trPr>
          <w:trHeight w:val="488"/>
        </w:trPr>
        <w:tc>
          <w:tcPr>
            <w:tcW w:w="4650" w:type="dxa"/>
          </w:tcPr>
          <w:p w14:paraId="12B3386F" w14:textId="77777777" w:rsidR="00B64724" w:rsidRPr="001F347D" w:rsidRDefault="00B64724" w:rsidP="00856E9E">
            <w:pPr>
              <w:jc w:val="both"/>
            </w:pPr>
            <w:r w:rsidRPr="001F347D">
              <w:t xml:space="preserve">Father’s Name: </w:t>
            </w:r>
          </w:p>
        </w:tc>
        <w:tc>
          <w:tcPr>
            <w:tcW w:w="5376" w:type="dxa"/>
          </w:tcPr>
          <w:p w14:paraId="0088B346" w14:textId="77777777" w:rsidR="00B64724" w:rsidRPr="001F347D" w:rsidRDefault="00B64724" w:rsidP="00856E9E">
            <w:pPr>
              <w:jc w:val="both"/>
            </w:pPr>
            <w:r w:rsidRPr="001F347D">
              <w:t xml:space="preserve">Mother’s Name: </w:t>
            </w:r>
          </w:p>
        </w:tc>
      </w:tr>
      <w:tr w:rsidR="00FC62F5" w:rsidRPr="001F347D" w14:paraId="7833A89B" w14:textId="77777777" w:rsidTr="00074B8D">
        <w:tblPrEx>
          <w:tblLook w:val="04A0" w:firstRow="1" w:lastRow="0" w:firstColumn="1" w:lastColumn="0" w:noHBand="0" w:noVBand="1"/>
        </w:tblPrEx>
        <w:trPr>
          <w:trHeight w:val="516"/>
        </w:trPr>
        <w:tc>
          <w:tcPr>
            <w:tcW w:w="4650" w:type="dxa"/>
          </w:tcPr>
          <w:p w14:paraId="487C8DDA" w14:textId="77777777" w:rsidR="00FC62F5" w:rsidRPr="001F347D" w:rsidRDefault="00FC62F5" w:rsidP="00856E9E">
            <w:pPr>
              <w:jc w:val="both"/>
            </w:pPr>
            <w:r w:rsidRPr="001F347D">
              <w:t>Date of Birth:</w:t>
            </w:r>
          </w:p>
          <w:p w14:paraId="6D5AB2E8" w14:textId="77777777" w:rsidR="00FC62F5" w:rsidRPr="001F347D" w:rsidRDefault="00FC62F5" w:rsidP="00856E9E">
            <w:pPr>
              <w:jc w:val="both"/>
            </w:pPr>
          </w:p>
        </w:tc>
        <w:tc>
          <w:tcPr>
            <w:tcW w:w="5376" w:type="dxa"/>
          </w:tcPr>
          <w:p w14:paraId="4B8E542F" w14:textId="00430DC2" w:rsidR="00FC62F5" w:rsidRPr="001F347D" w:rsidRDefault="00FC62F5" w:rsidP="00856E9E">
            <w:pPr>
              <w:jc w:val="both"/>
            </w:pPr>
            <w:r w:rsidRPr="001F347D">
              <w:t>NID</w:t>
            </w:r>
            <w:r w:rsidR="00384466" w:rsidRPr="001F347D">
              <w:t>/SSID</w:t>
            </w:r>
            <w:r w:rsidRPr="001F347D">
              <w:t>:</w:t>
            </w:r>
          </w:p>
          <w:p w14:paraId="2E406A1D" w14:textId="77777777" w:rsidR="00FC62F5" w:rsidRPr="001F347D" w:rsidRDefault="00FC62F5" w:rsidP="00856E9E">
            <w:pPr>
              <w:jc w:val="both"/>
            </w:pPr>
          </w:p>
        </w:tc>
      </w:tr>
      <w:tr w:rsidR="00FC62F5" w:rsidRPr="001F347D" w14:paraId="29C265E7" w14:textId="77777777" w:rsidTr="00074B8D">
        <w:tblPrEx>
          <w:tblLook w:val="04A0" w:firstRow="1" w:lastRow="0" w:firstColumn="1" w:lastColumn="0" w:noHBand="0" w:noVBand="1"/>
        </w:tblPrEx>
        <w:trPr>
          <w:trHeight w:val="318"/>
        </w:trPr>
        <w:tc>
          <w:tcPr>
            <w:tcW w:w="4650" w:type="dxa"/>
          </w:tcPr>
          <w:p w14:paraId="70D84CD9" w14:textId="50F39ACB" w:rsidR="00573121" w:rsidRPr="001F347D" w:rsidRDefault="00573121" w:rsidP="00856E9E">
            <w:pPr>
              <w:jc w:val="both"/>
            </w:pPr>
            <w:r w:rsidRPr="001F347D">
              <w:t xml:space="preserve">Gender: </w:t>
            </w:r>
            <w:r w:rsidRPr="001F347D">
              <w:sym w:font="Wingdings 2" w:char="F0A3"/>
            </w:r>
            <w:r w:rsidRPr="001F347D">
              <w:t xml:space="preserve"> Female </w:t>
            </w:r>
            <w:r w:rsidRPr="001F347D">
              <w:sym w:font="Wingdings 2" w:char="F0A3"/>
            </w:r>
            <w:r w:rsidRPr="001F347D">
              <w:t xml:space="preserve"> Male</w:t>
            </w:r>
            <w:r w:rsidR="00347AA6" w:rsidRPr="001F347D">
              <w:t xml:space="preserve"> </w:t>
            </w:r>
            <w:r w:rsidR="00347AA6" w:rsidRPr="001F347D">
              <w:sym w:font="Wingdings 2" w:char="F0A3"/>
            </w:r>
            <w:r w:rsidR="00347AA6" w:rsidRPr="001F347D">
              <w:t xml:space="preserve"> Others</w:t>
            </w:r>
            <w:r w:rsidR="00143C61" w:rsidRPr="001F347D">
              <w:t>:</w:t>
            </w:r>
          </w:p>
          <w:p w14:paraId="35091B7E" w14:textId="77777777" w:rsidR="00FC62F5" w:rsidRPr="001F347D" w:rsidRDefault="00FC62F5" w:rsidP="00856E9E">
            <w:pPr>
              <w:jc w:val="both"/>
            </w:pPr>
          </w:p>
        </w:tc>
        <w:tc>
          <w:tcPr>
            <w:tcW w:w="5376" w:type="dxa"/>
          </w:tcPr>
          <w:p w14:paraId="39707196" w14:textId="77777777" w:rsidR="00FC62F5" w:rsidRPr="001F347D" w:rsidRDefault="00573121" w:rsidP="00856E9E">
            <w:pPr>
              <w:jc w:val="both"/>
            </w:pPr>
            <w:r w:rsidRPr="001F347D">
              <w:t xml:space="preserve">Blood Group: </w:t>
            </w:r>
          </w:p>
        </w:tc>
      </w:tr>
      <w:tr w:rsidR="00573121" w:rsidRPr="001F347D" w14:paraId="42EE6DFE" w14:textId="77777777" w:rsidTr="00074B8D">
        <w:tblPrEx>
          <w:tblLook w:val="04A0" w:firstRow="1" w:lastRow="0" w:firstColumn="1" w:lastColumn="0" w:noHBand="0" w:noVBand="1"/>
        </w:tblPrEx>
        <w:trPr>
          <w:trHeight w:val="378"/>
        </w:trPr>
        <w:tc>
          <w:tcPr>
            <w:tcW w:w="4650" w:type="dxa"/>
          </w:tcPr>
          <w:p w14:paraId="21CC23AA" w14:textId="12EBBE90" w:rsidR="00573121" w:rsidRPr="001F347D" w:rsidRDefault="00573121" w:rsidP="00856E9E">
            <w:pPr>
              <w:jc w:val="both"/>
            </w:pPr>
            <w:r w:rsidRPr="001F347D">
              <w:t>Contact No.</w:t>
            </w:r>
            <w:r w:rsidR="00384466" w:rsidRPr="001F347D">
              <w:t xml:space="preserve"> (With country code)</w:t>
            </w:r>
            <w:r w:rsidRPr="001F347D">
              <w:t>:</w:t>
            </w:r>
          </w:p>
          <w:p w14:paraId="2F80F4F2" w14:textId="77777777" w:rsidR="00573121" w:rsidRPr="001F347D" w:rsidRDefault="00573121" w:rsidP="00856E9E">
            <w:pPr>
              <w:jc w:val="both"/>
            </w:pPr>
          </w:p>
        </w:tc>
        <w:tc>
          <w:tcPr>
            <w:tcW w:w="5376" w:type="dxa"/>
          </w:tcPr>
          <w:p w14:paraId="0141A6A2" w14:textId="77777777" w:rsidR="00573121" w:rsidRPr="001F347D" w:rsidRDefault="00573121" w:rsidP="00856E9E">
            <w:pPr>
              <w:jc w:val="both"/>
            </w:pPr>
            <w:r w:rsidRPr="001F347D">
              <w:t>E-mail:</w:t>
            </w:r>
          </w:p>
          <w:p w14:paraId="4EA2499A" w14:textId="77777777" w:rsidR="00573121" w:rsidRPr="001F347D" w:rsidRDefault="00573121" w:rsidP="00856E9E">
            <w:pPr>
              <w:jc w:val="both"/>
            </w:pPr>
          </w:p>
        </w:tc>
      </w:tr>
      <w:tr w:rsidR="00183ADB" w:rsidRPr="001F347D" w14:paraId="5A98B266" w14:textId="77777777" w:rsidTr="00074B8D">
        <w:tblPrEx>
          <w:tblLook w:val="04A0" w:firstRow="1" w:lastRow="0" w:firstColumn="1" w:lastColumn="0" w:noHBand="0" w:noVBand="1"/>
        </w:tblPrEx>
        <w:trPr>
          <w:trHeight w:val="516"/>
        </w:trPr>
        <w:tc>
          <w:tcPr>
            <w:tcW w:w="4650" w:type="dxa"/>
          </w:tcPr>
          <w:p w14:paraId="4FFE6E6E" w14:textId="77777777" w:rsidR="00183ADB" w:rsidRPr="001F347D" w:rsidRDefault="00183ADB" w:rsidP="00856E9E">
            <w:pPr>
              <w:jc w:val="both"/>
            </w:pPr>
            <w:r w:rsidRPr="001F347D">
              <w:t>Facebook Id (if any):</w:t>
            </w:r>
          </w:p>
          <w:p w14:paraId="6EDF64E6" w14:textId="77777777" w:rsidR="00183ADB" w:rsidRPr="001F347D" w:rsidRDefault="00183ADB" w:rsidP="00856E9E">
            <w:pPr>
              <w:jc w:val="both"/>
            </w:pPr>
          </w:p>
        </w:tc>
        <w:tc>
          <w:tcPr>
            <w:tcW w:w="5376" w:type="dxa"/>
          </w:tcPr>
          <w:p w14:paraId="0B2EBDD3" w14:textId="77777777" w:rsidR="00BF072C" w:rsidRPr="001F347D" w:rsidRDefault="00BF072C" w:rsidP="00856E9E">
            <w:pPr>
              <w:jc w:val="both"/>
            </w:pPr>
            <w:r w:rsidRPr="001F347D">
              <w:t>Occupation:</w:t>
            </w:r>
          </w:p>
          <w:p w14:paraId="1B34FB48" w14:textId="77777777" w:rsidR="00183ADB" w:rsidRPr="001F347D" w:rsidRDefault="00183ADB" w:rsidP="00856E9E">
            <w:pPr>
              <w:jc w:val="both"/>
            </w:pPr>
          </w:p>
        </w:tc>
      </w:tr>
      <w:tr w:rsidR="00C17999" w:rsidRPr="001F347D" w14:paraId="09C1A4C2" w14:textId="77777777" w:rsidTr="00746B22">
        <w:tblPrEx>
          <w:tblLook w:val="04A0" w:firstRow="1" w:lastRow="0" w:firstColumn="1" w:lastColumn="0" w:noHBand="0" w:noVBand="1"/>
        </w:tblPrEx>
        <w:trPr>
          <w:trHeight w:val="2267"/>
        </w:trPr>
        <w:tc>
          <w:tcPr>
            <w:tcW w:w="10026" w:type="dxa"/>
            <w:gridSpan w:val="2"/>
            <w:tcBorders>
              <w:bottom w:val="single" w:sz="4" w:space="0" w:color="auto"/>
            </w:tcBorders>
          </w:tcPr>
          <w:p w14:paraId="5E757B53" w14:textId="506C8C8C" w:rsidR="00C17999" w:rsidRPr="001F347D" w:rsidRDefault="009C093E" w:rsidP="00856E9E">
            <w:pPr>
              <w:jc w:val="both"/>
            </w:pPr>
            <w:r w:rsidRPr="001F347D">
              <w:t xml:space="preserve">  Present a</w:t>
            </w:r>
            <w:r w:rsidR="00C17999" w:rsidRPr="001F347D">
              <w:t xml:space="preserve">ddress: </w:t>
            </w:r>
          </w:p>
          <w:p w14:paraId="4B35ED65" w14:textId="1BE3B5F7" w:rsidR="00B60720" w:rsidRPr="001F347D" w:rsidRDefault="00746B22" w:rsidP="00856E9E">
            <w:pPr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9C87955" wp14:editId="071677E7">
                      <wp:simplePos x="0" y="0"/>
                      <wp:positionH relativeFrom="column">
                        <wp:posOffset>1028065</wp:posOffset>
                      </wp:positionH>
                      <wp:positionV relativeFrom="paragraph">
                        <wp:posOffset>96046</wp:posOffset>
                      </wp:positionV>
                      <wp:extent cx="5254388" cy="13648"/>
                      <wp:effectExtent l="0" t="0" r="22860" b="24765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254388" cy="13648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42A9E61"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95pt,7.55pt" to="494.7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  <w:p w14:paraId="4AC83E11" w14:textId="05696AF3" w:rsidR="00B60720" w:rsidRPr="001F347D" w:rsidRDefault="00B60720" w:rsidP="00856E9E">
            <w:pPr>
              <w:jc w:val="both"/>
            </w:pPr>
          </w:p>
          <w:p w14:paraId="07E205F7" w14:textId="354879B0" w:rsidR="00B60720" w:rsidRPr="001F347D" w:rsidRDefault="00746B22" w:rsidP="00856E9E">
            <w:pPr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87135AC" wp14:editId="7074D480">
                      <wp:simplePos x="0" y="0"/>
                      <wp:positionH relativeFrom="column">
                        <wp:posOffset>106680</wp:posOffset>
                      </wp:positionH>
                      <wp:positionV relativeFrom="paragraph">
                        <wp:posOffset>28101</wp:posOffset>
                      </wp:positionV>
                      <wp:extent cx="6175214" cy="6823"/>
                      <wp:effectExtent l="0" t="0" r="35560" b="317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175214" cy="6823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5E95FED" id="Straight Connector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4pt,2.2pt" to="494.6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" strokecolor="black [3213]" strokeweight=".5pt">
                      <v:stroke joinstyle="miter"/>
                    </v:line>
                  </w:pict>
                </mc:Fallback>
              </mc:AlternateContent>
            </w:r>
          </w:p>
          <w:tbl>
            <w:tblPr>
              <w:tblStyle w:val="TableGrid"/>
              <w:tblW w:w="0" w:type="auto"/>
              <w:tblInd w:w="4" w:type="dxa"/>
              <w:tblLook w:val="04A0" w:firstRow="1" w:lastRow="0" w:firstColumn="1" w:lastColumn="0" w:noHBand="0" w:noVBand="1"/>
            </w:tblPr>
            <w:tblGrid>
              <w:gridCol w:w="9153"/>
            </w:tblGrid>
            <w:tr w:rsidR="00931D53" w:rsidRPr="001F347D" w14:paraId="4E7FF646" w14:textId="77777777" w:rsidTr="00E45D1A">
              <w:trPr>
                <w:trHeight w:val="269"/>
              </w:trPr>
              <w:tc>
                <w:tcPr>
                  <w:tcW w:w="9153" w:type="dxa"/>
                  <w:tcBorders>
                    <w:top w:val="nil"/>
                    <w:left w:val="single" w:sz="4" w:space="0" w:color="FFFFFF" w:themeColor="background1"/>
                    <w:bottom w:val="single" w:sz="4" w:space="0" w:color="FFFFFF" w:themeColor="background1"/>
                    <w:right w:val="single" w:sz="4" w:space="0" w:color="FFFFFF" w:themeColor="background1"/>
                  </w:tcBorders>
                </w:tcPr>
                <w:p w14:paraId="5D98EB19" w14:textId="77777777" w:rsidR="00931D53" w:rsidRPr="001F347D" w:rsidRDefault="00931D53" w:rsidP="00856E9E">
                  <w:pPr>
                    <w:jc w:val="both"/>
                  </w:pPr>
                  <w:r w:rsidRPr="001F347D">
                    <w:t>Permanent address:</w:t>
                  </w:r>
                </w:p>
              </w:tc>
            </w:tr>
          </w:tbl>
          <w:p w14:paraId="1E17AD41" w14:textId="5B164A84" w:rsidR="00931D53" w:rsidRPr="001F347D" w:rsidRDefault="00746B22" w:rsidP="00856E9E">
            <w:pPr>
              <w:jc w:val="both"/>
            </w:pPr>
            <w:r w:rsidRPr="00746B22"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08F4BFD" wp14:editId="1411EE23">
                      <wp:simplePos x="0" y="0"/>
                      <wp:positionH relativeFrom="column">
                        <wp:posOffset>1192131</wp:posOffset>
                      </wp:positionH>
                      <wp:positionV relativeFrom="paragraph">
                        <wp:posOffset>19164</wp:posOffset>
                      </wp:positionV>
                      <wp:extent cx="5083393" cy="13648"/>
                      <wp:effectExtent l="0" t="0" r="22225" b="24765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83393" cy="13648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301F1AE4" id="Straight Connector 6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3.85pt,1.5pt" to="494.1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" strokecolor="black [3213]" strokeweight=".5pt">
                      <v:stroke joinstyle="miter"/>
                    </v:line>
                  </w:pict>
                </mc:Fallback>
              </mc:AlternateContent>
            </w:r>
          </w:p>
          <w:p w14:paraId="50BD5062" w14:textId="27D6DE8E" w:rsidR="00C17999" w:rsidRPr="001F347D" w:rsidRDefault="00746B22" w:rsidP="00856E9E">
            <w:pPr>
              <w:jc w:val="both"/>
            </w:pPr>
            <w:r w:rsidRPr="00746B22"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6534714" wp14:editId="0EE97D53">
                      <wp:simplePos x="0" y="0"/>
                      <wp:positionH relativeFrom="column">
                        <wp:posOffset>100311</wp:posOffset>
                      </wp:positionH>
                      <wp:positionV relativeFrom="paragraph">
                        <wp:posOffset>121304</wp:posOffset>
                      </wp:positionV>
                      <wp:extent cx="6175214" cy="6823"/>
                      <wp:effectExtent l="0" t="0" r="35560" b="3175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175214" cy="6823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AB8E39F" id="Straight Connector 7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.9pt,9.55pt" to="494.15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</w:tr>
      <w:tr w:rsidR="00B60720" w:rsidRPr="001F347D" w14:paraId="495EEB58" w14:textId="77777777" w:rsidTr="00E57467">
        <w:tblPrEx>
          <w:tblLook w:val="04A0" w:firstRow="1" w:lastRow="0" w:firstColumn="1" w:lastColumn="0" w:noHBand="0" w:noVBand="1"/>
        </w:tblPrEx>
        <w:trPr>
          <w:trHeight w:val="2168"/>
        </w:trPr>
        <w:tc>
          <w:tcPr>
            <w:tcW w:w="10026" w:type="dxa"/>
            <w:gridSpan w:val="2"/>
          </w:tcPr>
          <w:p w14:paraId="68FCC1F6" w14:textId="6C38B2FA" w:rsidR="00B60720" w:rsidRPr="001F347D" w:rsidRDefault="00B60720" w:rsidP="00B60720">
            <w:pPr>
              <w:jc w:val="both"/>
            </w:pPr>
            <w:r w:rsidRPr="001F347D">
              <w:t>List of activities you have involved with:</w:t>
            </w:r>
            <w:r w:rsidR="00746B22">
              <w:t xml:space="preserve"> </w:t>
            </w:r>
            <w:r w:rsidR="00746B22">
              <w:t>(Attach extra page if necessary)</w:t>
            </w:r>
          </w:p>
          <w:p w14:paraId="567D4307" w14:textId="77777777" w:rsidR="005D4ED6" w:rsidRPr="001F347D" w:rsidRDefault="005D4ED6" w:rsidP="00B60720">
            <w:pPr>
              <w:jc w:val="both"/>
            </w:pPr>
          </w:p>
          <w:p w14:paraId="43820BEE" w14:textId="77777777" w:rsidR="00B60720" w:rsidRPr="001F347D" w:rsidRDefault="005D4ED6" w:rsidP="00856E9E">
            <w:pPr>
              <w:jc w:val="both"/>
            </w:pPr>
            <w:r w:rsidRPr="001F347D">
              <w:t>1.</w:t>
            </w:r>
          </w:p>
          <w:p w14:paraId="2C864E24" w14:textId="77777777" w:rsidR="00143C61" w:rsidRPr="001F347D" w:rsidRDefault="00143C61" w:rsidP="00856E9E">
            <w:pPr>
              <w:jc w:val="both"/>
            </w:pPr>
          </w:p>
          <w:p w14:paraId="47FF9CE7" w14:textId="77777777" w:rsidR="005D4ED6" w:rsidRPr="001F347D" w:rsidRDefault="005D4ED6" w:rsidP="00856E9E">
            <w:pPr>
              <w:jc w:val="both"/>
            </w:pPr>
            <w:r w:rsidRPr="001F347D">
              <w:t>2.</w:t>
            </w:r>
          </w:p>
          <w:p w14:paraId="3770803D" w14:textId="77777777" w:rsidR="00143C61" w:rsidRPr="001F347D" w:rsidRDefault="00143C61" w:rsidP="00856E9E">
            <w:pPr>
              <w:jc w:val="both"/>
            </w:pPr>
          </w:p>
          <w:p w14:paraId="254007BB" w14:textId="77777777" w:rsidR="005D4ED6" w:rsidRPr="001F347D" w:rsidRDefault="005D4ED6" w:rsidP="00856E9E">
            <w:pPr>
              <w:jc w:val="both"/>
            </w:pPr>
            <w:r w:rsidRPr="001F347D">
              <w:t>3.</w:t>
            </w:r>
          </w:p>
          <w:p w14:paraId="71F470BC" w14:textId="77777777" w:rsidR="00143C61" w:rsidRPr="001F347D" w:rsidRDefault="00143C61" w:rsidP="00856E9E">
            <w:pPr>
              <w:jc w:val="both"/>
            </w:pPr>
          </w:p>
          <w:p w14:paraId="424F9BFF" w14:textId="0CDEB2C7" w:rsidR="005D4ED6" w:rsidRPr="001F347D" w:rsidRDefault="005D4ED6" w:rsidP="00856E9E">
            <w:pPr>
              <w:jc w:val="both"/>
            </w:pPr>
            <w:r w:rsidRPr="001F347D">
              <w:t>4.</w:t>
            </w:r>
          </w:p>
          <w:p w14:paraId="4995CE90" w14:textId="77777777" w:rsidR="00143C61" w:rsidRPr="001F347D" w:rsidRDefault="00143C61" w:rsidP="00856E9E">
            <w:pPr>
              <w:jc w:val="both"/>
            </w:pPr>
          </w:p>
          <w:p w14:paraId="6EC9DCB5" w14:textId="51251074" w:rsidR="00E57467" w:rsidRPr="001F347D" w:rsidRDefault="00E57467" w:rsidP="00856E9E">
            <w:pPr>
              <w:jc w:val="both"/>
            </w:pPr>
            <w:r w:rsidRPr="001F347D">
              <w:t>5.</w:t>
            </w:r>
          </w:p>
          <w:p w14:paraId="426575A4" w14:textId="77777777" w:rsidR="00B60720" w:rsidRPr="001F347D" w:rsidRDefault="00B60720" w:rsidP="00B60720">
            <w:pPr>
              <w:jc w:val="both"/>
            </w:pPr>
          </w:p>
        </w:tc>
      </w:tr>
      <w:tr w:rsidR="00B60720" w:rsidRPr="001F347D" w14:paraId="20AE8B0D" w14:textId="77777777" w:rsidTr="00746B22">
        <w:tblPrEx>
          <w:tblLook w:val="04A0" w:firstRow="1" w:lastRow="0" w:firstColumn="1" w:lastColumn="0" w:noHBand="0" w:noVBand="1"/>
        </w:tblPrEx>
        <w:trPr>
          <w:trHeight w:val="800"/>
        </w:trPr>
        <w:tc>
          <w:tcPr>
            <w:tcW w:w="10026" w:type="dxa"/>
            <w:gridSpan w:val="2"/>
          </w:tcPr>
          <w:p w14:paraId="1A3C166D" w14:textId="77777777" w:rsidR="00B60720" w:rsidRPr="001F347D" w:rsidRDefault="00B60720" w:rsidP="00B60720">
            <w:pPr>
              <w:jc w:val="both"/>
            </w:pPr>
            <w:r w:rsidRPr="001F347D">
              <w:t>Highest Academic Background:</w:t>
            </w:r>
          </w:p>
          <w:p w14:paraId="33DF82ED" w14:textId="77777777" w:rsidR="00B60720" w:rsidRPr="001F347D" w:rsidRDefault="00B60720" w:rsidP="00B60720">
            <w:pPr>
              <w:jc w:val="both"/>
            </w:pPr>
          </w:p>
        </w:tc>
      </w:tr>
      <w:tr w:rsidR="00B60720" w:rsidRPr="001F347D" w14:paraId="66FDEA48" w14:textId="77777777" w:rsidTr="00746B22">
        <w:tblPrEx>
          <w:tblLook w:val="04A0" w:firstRow="1" w:lastRow="0" w:firstColumn="1" w:lastColumn="0" w:noHBand="0" w:noVBand="1"/>
        </w:tblPrEx>
        <w:trPr>
          <w:trHeight w:val="1160"/>
        </w:trPr>
        <w:tc>
          <w:tcPr>
            <w:tcW w:w="10026" w:type="dxa"/>
            <w:gridSpan w:val="2"/>
          </w:tcPr>
          <w:p w14:paraId="0FEF362C" w14:textId="3AC6E38C" w:rsidR="00B60720" w:rsidRPr="001F347D" w:rsidRDefault="00B60720" w:rsidP="00B60720">
            <w:pPr>
              <w:jc w:val="both"/>
            </w:pPr>
            <w:r w:rsidRPr="001F347D">
              <w:t xml:space="preserve">Achievement/Award: </w:t>
            </w:r>
          </w:p>
        </w:tc>
      </w:tr>
      <w:tr w:rsidR="00B60720" w:rsidRPr="001F347D" w14:paraId="4EBA207B" w14:textId="77777777" w:rsidTr="00B60720">
        <w:tblPrEx>
          <w:tblLook w:val="04A0" w:firstRow="1" w:lastRow="0" w:firstColumn="1" w:lastColumn="0" w:noHBand="0" w:noVBand="1"/>
        </w:tblPrEx>
        <w:trPr>
          <w:trHeight w:val="1700"/>
        </w:trPr>
        <w:tc>
          <w:tcPr>
            <w:tcW w:w="10026" w:type="dxa"/>
            <w:gridSpan w:val="2"/>
          </w:tcPr>
          <w:p w14:paraId="47561F70" w14:textId="2AAB375F" w:rsidR="00B60720" w:rsidRPr="001F347D" w:rsidRDefault="00B60720" w:rsidP="00B60720">
            <w:pPr>
              <w:jc w:val="both"/>
            </w:pPr>
            <w:r w:rsidRPr="001F347D">
              <w:lastRenderedPageBreak/>
              <w:t>Why do you want to join ANYVS? :</w:t>
            </w:r>
            <w:r w:rsidR="00746B22">
              <w:t xml:space="preserve"> (Attach extra page if necessary) </w:t>
            </w:r>
          </w:p>
          <w:p w14:paraId="067196FD" w14:textId="77777777" w:rsidR="00B60720" w:rsidRPr="001F347D" w:rsidRDefault="00B60720" w:rsidP="00B60720">
            <w:pPr>
              <w:jc w:val="both"/>
            </w:pPr>
          </w:p>
        </w:tc>
      </w:tr>
      <w:tr w:rsidR="00B60720" w:rsidRPr="001F347D" w14:paraId="6737C94B" w14:textId="77777777" w:rsidTr="00B60720">
        <w:tblPrEx>
          <w:tblLook w:val="04A0" w:firstRow="1" w:lastRow="0" w:firstColumn="1" w:lastColumn="0" w:noHBand="0" w:noVBand="1"/>
        </w:tblPrEx>
        <w:trPr>
          <w:trHeight w:val="1700"/>
        </w:trPr>
        <w:tc>
          <w:tcPr>
            <w:tcW w:w="10026" w:type="dxa"/>
            <w:gridSpan w:val="2"/>
          </w:tcPr>
          <w:p w14:paraId="6BA531DF" w14:textId="62DF9673" w:rsidR="00B60720" w:rsidRPr="001F347D" w:rsidRDefault="00B60720" w:rsidP="00B60720">
            <w:pPr>
              <w:jc w:val="both"/>
            </w:pPr>
            <w:r w:rsidRPr="001F347D">
              <w:t>How you can contribute to ANYVS? :</w:t>
            </w:r>
            <w:r w:rsidR="00746B22">
              <w:t xml:space="preserve"> </w:t>
            </w:r>
            <w:r w:rsidR="00746B22">
              <w:t>(Attach extra page if necessary)</w:t>
            </w:r>
          </w:p>
          <w:p w14:paraId="6FE2B49C" w14:textId="77777777" w:rsidR="00B60720" w:rsidRPr="001F347D" w:rsidRDefault="00B60720" w:rsidP="00B60720">
            <w:pPr>
              <w:jc w:val="both"/>
            </w:pPr>
          </w:p>
        </w:tc>
      </w:tr>
      <w:tr w:rsidR="00B60720" w:rsidRPr="001F347D" w14:paraId="4DA4D299" w14:textId="77777777" w:rsidTr="00AF4981">
        <w:tblPrEx>
          <w:tblLook w:val="04A0" w:firstRow="1" w:lastRow="0" w:firstColumn="1" w:lastColumn="0" w:noHBand="0" w:noVBand="1"/>
        </w:tblPrEx>
        <w:trPr>
          <w:trHeight w:val="1880"/>
        </w:trPr>
        <w:tc>
          <w:tcPr>
            <w:tcW w:w="10026" w:type="dxa"/>
            <w:gridSpan w:val="2"/>
          </w:tcPr>
          <w:p w14:paraId="4E1758D2" w14:textId="77777777" w:rsidR="00B60720" w:rsidRPr="001F347D" w:rsidRDefault="00B60720" w:rsidP="00B60720">
            <w:pPr>
              <w:jc w:val="both"/>
            </w:pPr>
            <w:r w:rsidRPr="001F347D">
              <w:t>How you can establish secular Nation? :</w:t>
            </w:r>
          </w:p>
          <w:p w14:paraId="6EBC6CBF" w14:textId="77777777" w:rsidR="00B60720" w:rsidRPr="001F347D" w:rsidRDefault="00B60720" w:rsidP="00B60720">
            <w:pPr>
              <w:jc w:val="both"/>
            </w:pPr>
          </w:p>
        </w:tc>
      </w:tr>
      <w:tr w:rsidR="00B60720" w:rsidRPr="001F347D" w14:paraId="565BAF37" w14:textId="77777777" w:rsidTr="00480E2B">
        <w:tblPrEx>
          <w:tblLook w:val="04A0" w:firstRow="1" w:lastRow="0" w:firstColumn="1" w:lastColumn="0" w:noHBand="0" w:noVBand="1"/>
        </w:tblPrEx>
        <w:trPr>
          <w:trHeight w:val="2330"/>
        </w:trPr>
        <w:tc>
          <w:tcPr>
            <w:tcW w:w="10026" w:type="dxa"/>
            <w:gridSpan w:val="2"/>
          </w:tcPr>
          <w:p w14:paraId="26D01987" w14:textId="020AAEF4" w:rsidR="00B60720" w:rsidRPr="001F347D" w:rsidRDefault="00B60720" w:rsidP="00B60720">
            <w:pPr>
              <w:jc w:val="both"/>
            </w:pPr>
            <w:r w:rsidRPr="001F347D">
              <w:t>Who is your idol in nation Building</w:t>
            </w:r>
            <w:r w:rsidR="00746B22">
              <w:t xml:space="preserve"> and Why</w:t>
            </w:r>
            <w:r w:rsidRPr="001F347D">
              <w:t>? :</w:t>
            </w:r>
            <w:r w:rsidR="00746B22">
              <w:t xml:space="preserve"> </w:t>
            </w:r>
            <w:r w:rsidR="00746B22">
              <w:t>(Attach extra page if necessary)</w:t>
            </w:r>
          </w:p>
          <w:p w14:paraId="04C6B6B3" w14:textId="77777777" w:rsidR="00B60720" w:rsidRPr="001F347D" w:rsidRDefault="00B60720" w:rsidP="00B60720">
            <w:pPr>
              <w:jc w:val="both"/>
            </w:pPr>
          </w:p>
        </w:tc>
      </w:tr>
    </w:tbl>
    <w:p w14:paraId="761DEEAE" w14:textId="77777777" w:rsidR="00821E56" w:rsidRPr="001F347D" w:rsidRDefault="00821E56" w:rsidP="00A56203">
      <w:pPr>
        <w:jc w:val="both"/>
      </w:pPr>
    </w:p>
    <w:p w14:paraId="3611C41E" w14:textId="23994F82" w:rsidR="004A02A5" w:rsidRPr="00746B22" w:rsidRDefault="004A02A5" w:rsidP="00A56203">
      <w:pPr>
        <w:jc w:val="both"/>
        <w:rPr>
          <w:b/>
        </w:rPr>
      </w:pPr>
      <w:r w:rsidRPr="00746B22">
        <w:rPr>
          <w:b/>
        </w:rPr>
        <w:t xml:space="preserve">Details of </w:t>
      </w:r>
      <w:r w:rsidR="00821E56" w:rsidRPr="00746B22">
        <w:rPr>
          <w:b/>
        </w:rPr>
        <w:t>T</w:t>
      </w:r>
      <w:r w:rsidRPr="00746B22">
        <w:rPr>
          <w:b/>
        </w:rPr>
        <w:t>wo Referees:</w:t>
      </w:r>
    </w:p>
    <w:p w14:paraId="3F4CB54C" w14:textId="6ABE7FFE" w:rsidR="00821E56" w:rsidRPr="001F347D" w:rsidRDefault="00821E56" w:rsidP="00A56203">
      <w:pPr>
        <w:jc w:val="both"/>
      </w:pPr>
      <w:r w:rsidRPr="001F347D">
        <w:rPr>
          <w:rFonts w:cs="Arial"/>
        </w:rPr>
        <w:t>The Society reserves the right to contact referees about any statement in the application</w:t>
      </w:r>
    </w:p>
    <w:tbl>
      <w:tblPr>
        <w:tblW w:w="10164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74"/>
        <w:gridCol w:w="4405"/>
        <w:gridCol w:w="3685"/>
      </w:tblGrid>
      <w:tr w:rsidR="00821E56" w:rsidRPr="001F347D" w14:paraId="63EFF0AB" w14:textId="77777777" w:rsidTr="00821E56">
        <w:trPr>
          <w:cantSplit/>
          <w:trHeight w:val="372"/>
        </w:trPr>
        <w:tc>
          <w:tcPr>
            <w:tcW w:w="2074" w:type="dxa"/>
          </w:tcPr>
          <w:p w14:paraId="6680BD21" w14:textId="77777777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</w:rPr>
            </w:pPr>
          </w:p>
        </w:tc>
        <w:tc>
          <w:tcPr>
            <w:tcW w:w="4405" w:type="dxa"/>
          </w:tcPr>
          <w:p w14:paraId="73E481B6" w14:textId="77777777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</w:rPr>
            </w:pPr>
            <w:r w:rsidRPr="001F347D">
              <w:rPr>
                <w:rFonts w:cs="Arial"/>
                <w:b/>
              </w:rPr>
              <w:t xml:space="preserve">Referee 1 </w:t>
            </w:r>
          </w:p>
        </w:tc>
        <w:tc>
          <w:tcPr>
            <w:tcW w:w="3685" w:type="dxa"/>
          </w:tcPr>
          <w:p w14:paraId="20512472" w14:textId="77777777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  <w:b/>
              </w:rPr>
            </w:pPr>
            <w:r w:rsidRPr="001F347D">
              <w:rPr>
                <w:rFonts w:cs="Arial"/>
                <w:b/>
              </w:rPr>
              <w:t>Referee 2</w:t>
            </w:r>
          </w:p>
        </w:tc>
      </w:tr>
      <w:tr w:rsidR="00821E56" w:rsidRPr="001F347D" w14:paraId="7D657A40" w14:textId="77777777" w:rsidTr="00821E56">
        <w:trPr>
          <w:cantSplit/>
          <w:trHeight w:val="372"/>
        </w:trPr>
        <w:tc>
          <w:tcPr>
            <w:tcW w:w="2074" w:type="dxa"/>
          </w:tcPr>
          <w:p w14:paraId="06F0C65D" w14:textId="087DD091" w:rsidR="00821E56" w:rsidRPr="001F347D" w:rsidRDefault="00821E56" w:rsidP="00821E56">
            <w:pPr>
              <w:pStyle w:val="Header"/>
              <w:spacing w:before="120" w:after="120"/>
              <w:jc w:val="both"/>
              <w:rPr>
                <w:rFonts w:cs="Arial"/>
              </w:rPr>
            </w:pPr>
            <w:r w:rsidRPr="001F347D">
              <w:rPr>
                <w:rFonts w:cs="Arial"/>
              </w:rPr>
              <w:t>Name</w:t>
            </w:r>
            <w:r w:rsidRPr="001F347D">
              <w:rPr>
                <w:rFonts w:cs="Arial"/>
              </w:rPr>
              <w:t>:</w:t>
            </w:r>
          </w:p>
        </w:tc>
        <w:tc>
          <w:tcPr>
            <w:tcW w:w="4405" w:type="dxa"/>
          </w:tcPr>
          <w:p w14:paraId="5DF68306" w14:textId="77777777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</w:rPr>
            </w:pPr>
          </w:p>
        </w:tc>
        <w:tc>
          <w:tcPr>
            <w:tcW w:w="3685" w:type="dxa"/>
          </w:tcPr>
          <w:p w14:paraId="550D6195" w14:textId="77777777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</w:rPr>
            </w:pPr>
          </w:p>
        </w:tc>
      </w:tr>
      <w:tr w:rsidR="00821E56" w:rsidRPr="001F347D" w14:paraId="53740DFE" w14:textId="77777777" w:rsidTr="00821E56">
        <w:trPr>
          <w:cantSplit/>
          <w:trHeight w:val="406"/>
        </w:trPr>
        <w:tc>
          <w:tcPr>
            <w:tcW w:w="2074" w:type="dxa"/>
          </w:tcPr>
          <w:p w14:paraId="390FE362" w14:textId="77777777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</w:rPr>
            </w:pPr>
            <w:r w:rsidRPr="001F347D">
              <w:rPr>
                <w:rFonts w:cs="Arial"/>
              </w:rPr>
              <w:t>Job title and employer:</w:t>
            </w:r>
          </w:p>
        </w:tc>
        <w:tc>
          <w:tcPr>
            <w:tcW w:w="4405" w:type="dxa"/>
          </w:tcPr>
          <w:p w14:paraId="31930370" w14:textId="77777777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  <w:b/>
              </w:rPr>
            </w:pPr>
          </w:p>
          <w:p w14:paraId="6FF7BB8C" w14:textId="77777777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  <w:b/>
              </w:rPr>
            </w:pPr>
          </w:p>
        </w:tc>
        <w:tc>
          <w:tcPr>
            <w:tcW w:w="3685" w:type="dxa"/>
          </w:tcPr>
          <w:p w14:paraId="0DE2DE3A" w14:textId="77777777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  <w:b/>
              </w:rPr>
            </w:pPr>
          </w:p>
        </w:tc>
      </w:tr>
      <w:tr w:rsidR="00821E56" w:rsidRPr="001F347D" w14:paraId="11164E21" w14:textId="77777777" w:rsidTr="00821E56">
        <w:trPr>
          <w:cantSplit/>
          <w:trHeight w:val="490"/>
        </w:trPr>
        <w:tc>
          <w:tcPr>
            <w:tcW w:w="2074" w:type="dxa"/>
          </w:tcPr>
          <w:p w14:paraId="2649A896" w14:textId="105FBBCD" w:rsidR="00821E56" w:rsidRPr="001F347D" w:rsidRDefault="00821E56" w:rsidP="00821E56">
            <w:pPr>
              <w:pStyle w:val="Header"/>
              <w:spacing w:before="120" w:after="120"/>
              <w:jc w:val="both"/>
              <w:rPr>
                <w:rFonts w:cs="Arial"/>
              </w:rPr>
            </w:pPr>
            <w:r w:rsidRPr="001F347D">
              <w:rPr>
                <w:rFonts w:cs="Arial"/>
              </w:rPr>
              <w:t>Address</w:t>
            </w:r>
            <w:r w:rsidRPr="001F347D">
              <w:rPr>
                <w:rFonts w:cs="Arial"/>
              </w:rPr>
              <w:t xml:space="preserve">: </w:t>
            </w:r>
          </w:p>
        </w:tc>
        <w:tc>
          <w:tcPr>
            <w:tcW w:w="4405" w:type="dxa"/>
          </w:tcPr>
          <w:p w14:paraId="72D537C3" w14:textId="77777777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  <w:b/>
              </w:rPr>
            </w:pPr>
          </w:p>
          <w:p w14:paraId="78C939A9" w14:textId="77777777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  <w:b/>
              </w:rPr>
            </w:pPr>
          </w:p>
        </w:tc>
        <w:tc>
          <w:tcPr>
            <w:tcW w:w="3685" w:type="dxa"/>
          </w:tcPr>
          <w:p w14:paraId="5AB5F21E" w14:textId="77777777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  <w:b/>
              </w:rPr>
            </w:pPr>
          </w:p>
        </w:tc>
      </w:tr>
      <w:tr w:rsidR="00821E56" w:rsidRPr="001F347D" w14:paraId="65FAB615" w14:textId="77777777" w:rsidTr="00821E56">
        <w:trPr>
          <w:cantSplit/>
          <w:trHeight w:val="370"/>
        </w:trPr>
        <w:tc>
          <w:tcPr>
            <w:tcW w:w="2074" w:type="dxa"/>
          </w:tcPr>
          <w:p w14:paraId="1FC00AAD" w14:textId="453A957F" w:rsidR="00821E56" w:rsidRPr="001F347D" w:rsidRDefault="00821E56" w:rsidP="00821E56">
            <w:pPr>
              <w:pStyle w:val="Header"/>
              <w:spacing w:before="120" w:after="120"/>
              <w:rPr>
                <w:rFonts w:cs="Arial"/>
              </w:rPr>
            </w:pPr>
            <w:r w:rsidRPr="001F347D">
              <w:rPr>
                <w:rFonts w:cs="Arial"/>
              </w:rPr>
              <w:t>E-mail and Phone:</w:t>
            </w:r>
          </w:p>
        </w:tc>
        <w:tc>
          <w:tcPr>
            <w:tcW w:w="4405" w:type="dxa"/>
          </w:tcPr>
          <w:p w14:paraId="25665BA7" w14:textId="77777777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  <w:b/>
              </w:rPr>
            </w:pPr>
          </w:p>
        </w:tc>
        <w:tc>
          <w:tcPr>
            <w:tcW w:w="3685" w:type="dxa"/>
          </w:tcPr>
          <w:p w14:paraId="62D6D01C" w14:textId="77777777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  <w:b/>
              </w:rPr>
            </w:pPr>
          </w:p>
        </w:tc>
      </w:tr>
      <w:tr w:rsidR="00821E56" w:rsidRPr="001F347D" w14:paraId="0337A690" w14:textId="77777777" w:rsidTr="00821E56">
        <w:trPr>
          <w:cantSplit/>
          <w:trHeight w:val="634"/>
        </w:trPr>
        <w:tc>
          <w:tcPr>
            <w:tcW w:w="2074" w:type="dxa"/>
          </w:tcPr>
          <w:p w14:paraId="5E2843C1" w14:textId="73860991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</w:rPr>
            </w:pPr>
            <w:r w:rsidRPr="001F347D">
              <w:rPr>
                <w:rFonts w:cs="Arial"/>
              </w:rPr>
              <w:t>Facebook/ Website</w:t>
            </w:r>
          </w:p>
        </w:tc>
        <w:tc>
          <w:tcPr>
            <w:tcW w:w="4405" w:type="dxa"/>
          </w:tcPr>
          <w:p w14:paraId="49BC342E" w14:textId="77777777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  <w:b/>
              </w:rPr>
            </w:pPr>
          </w:p>
        </w:tc>
        <w:tc>
          <w:tcPr>
            <w:tcW w:w="3685" w:type="dxa"/>
          </w:tcPr>
          <w:p w14:paraId="542AA638" w14:textId="77777777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  <w:b/>
              </w:rPr>
            </w:pPr>
          </w:p>
        </w:tc>
      </w:tr>
      <w:tr w:rsidR="00821E56" w:rsidRPr="001F347D" w14:paraId="400EE845" w14:textId="77777777" w:rsidTr="00821E56">
        <w:trPr>
          <w:cantSplit/>
          <w:trHeight w:val="490"/>
        </w:trPr>
        <w:tc>
          <w:tcPr>
            <w:tcW w:w="2074" w:type="dxa"/>
          </w:tcPr>
          <w:p w14:paraId="08FD8B3A" w14:textId="4EB307AF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</w:rPr>
            </w:pPr>
            <w:r w:rsidRPr="001F347D">
              <w:rPr>
                <w:rFonts w:cs="Arial"/>
              </w:rPr>
              <w:t>Numbers of years known to you:</w:t>
            </w:r>
          </w:p>
        </w:tc>
        <w:tc>
          <w:tcPr>
            <w:tcW w:w="4405" w:type="dxa"/>
          </w:tcPr>
          <w:p w14:paraId="01D2EA4C" w14:textId="77777777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  <w:b/>
              </w:rPr>
            </w:pPr>
          </w:p>
        </w:tc>
        <w:tc>
          <w:tcPr>
            <w:tcW w:w="3685" w:type="dxa"/>
          </w:tcPr>
          <w:p w14:paraId="13730EE3" w14:textId="77777777" w:rsidR="00821E56" w:rsidRPr="001F347D" w:rsidRDefault="00821E56" w:rsidP="008C519B">
            <w:pPr>
              <w:pStyle w:val="Header"/>
              <w:spacing w:before="120" w:after="120"/>
              <w:jc w:val="both"/>
              <w:rPr>
                <w:rFonts w:cs="Arial"/>
                <w:b/>
              </w:rPr>
            </w:pPr>
          </w:p>
        </w:tc>
      </w:tr>
    </w:tbl>
    <w:p w14:paraId="1E23EDC0" w14:textId="14BCD2BB" w:rsidR="00821E56" w:rsidRPr="001F347D" w:rsidRDefault="001F347D" w:rsidP="00A56203">
      <w:pPr>
        <w:jc w:val="both"/>
      </w:pPr>
      <w:r w:rsidRPr="001F347D">
        <w:rPr>
          <w:rFonts w:cs="Arial"/>
          <w:b/>
        </w:rPr>
        <w:lastRenderedPageBreak/>
        <w:t>APPLICANT’S DECLARATION</w:t>
      </w:r>
    </w:p>
    <w:p w14:paraId="0C4EF2BB" w14:textId="2062DEAA" w:rsidR="001F347D" w:rsidRPr="001F347D" w:rsidRDefault="001F347D" w:rsidP="001F347D">
      <w:pPr>
        <w:ind w:left="-142"/>
        <w:jc w:val="both"/>
        <w:rPr>
          <w:rFonts w:cs="Arial"/>
          <w:i/>
        </w:rPr>
      </w:pPr>
      <w:r w:rsidRPr="001F347D">
        <w:rPr>
          <w:rFonts w:cs="Arial"/>
          <w:i/>
        </w:rPr>
        <w:t>I certify that the information contained in this form and any accompanying documentation is correct</w:t>
      </w:r>
      <w:r>
        <w:rPr>
          <w:rFonts w:cs="Arial"/>
          <w:i/>
        </w:rPr>
        <w:t xml:space="preserve">. </w:t>
      </w:r>
      <w:r w:rsidRPr="001F347D">
        <w:rPr>
          <w:rFonts w:cs="Arial"/>
          <w:i/>
        </w:rPr>
        <w:t xml:space="preserve">I will be bound </w:t>
      </w:r>
      <w:r>
        <w:rPr>
          <w:rFonts w:cs="Arial"/>
          <w:i/>
        </w:rPr>
        <w:t xml:space="preserve">to obey </w:t>
      </w:r>
      <w:r w:rsidRPr="001F347D">
        <w:rPr>
          <w:rFonts w:cs="Arial"/>
          <w:i/>
        </w:rPr>
        <w:t>by the Society’s By-Laws and Codes of Conduct</w:t>
      </w:r>
      <w:r>
        <w:rPr>
          <w:rFonts w:cs="Arial"/>
          <w:i/>
        </w:rPr>
        <w:t>s</w:t>
      </w:r>
      <w:r w:rsidRPr="001F347D">
        <w:rPr>
          <w:rFonts w:cs="Arial"/>
          <w:i/>
        </w:rPr>
        <w:t xml:space="preserve"> and </w:t>
      </w:r>
      <w:r>
        <w:rPr>
          <w:rFonts w:cs="Arial"/>
          <w:i/>
        </w:rPr>
        <w:t xml:space="preserve">I shall maintain the objective of the ANYVS. </w:t>
      </w:r>
      <w:r w:rsidRPr="001F347D">
        <w:rPr>
          <w:rFonts w:cs="Arial"/>
          <w:i/>
        </w:rPr>
        <w:t xml:space="preserve"> I accept the Society reserves the right to expel me if any of the information in this form and any accompanying documentation are found to be falsified.</w:t>
      </w:r>
    </w:p>
    <w:p w14:paraId="4BC29D0A" w14:textId="77777777" w:rsidR="001F347D" w:rsidRPr="001F347D" w:rsidRDefault="001F347D" w:rsidP="001F347D">
      <w:pPr>
        <w:pStyle w:val="Header"/>
        <w:jc w:val="both"/>
        <w:rPr>
          <w:rFonts w:cs="Arial"/>
          <w:b/>
        </w:rPr>
      </w:pPr>
    </w:p>
    <w:tbl>
      <w:tblPr>
        <w:tblW w:w="4923" w:type="pct"/>
        <w:tblInd w:w="-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23"/>
        <w:gridCol w:w="6792"/>
      </w:tblGrid>
      <w:tr w:rsidR="001F347D" w:rsidRPr="001F347D" w14:paraId="63D8D36A" w14:textId="77777777" w:rsidTr="008C519B">
        <w:trPr>
          <w:trHeight w:val="68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F6FD0" w14:textId="77777777" w:rsidR="001F347D" w:rsidRPr="001F347D" w:rsidRDefault="001F347D" w:rsidP="008C519B">
            <w:pPr>
              <w:jc w:val="both"/>
              <w:rPr>
                <w:rFonts w:cs="Arial"/>
              </w:rPr>
            </w:pPr>
            <w:r w:rsidRPr="001F347D">
              <w:rPr>
                <w:rFonts w:cs="Arial"/>
              </w:rPr>
              <w:t>Applicant’s Signature:</w:t>
            </w:r>
          </w:p>
          <w:p w14:paraId="5F41369B" w14:textId="77777777" w:rsidR="001F347D" w:rsidRPr="001F347D" w:rsidRDefault="001F347D" w:rsidP="008C519B">
            <w:pPr>
              <w:jc w:val="both"/>
              <w:rPr>
                <w:rFonts w:cs="Arial"/>
              </w:rPr>
            </w:pPr>
          </w:p>
        </w:tc>
      </w:tr>
      <w:tr w:rsidR="001F347D" w:rsidRPr="001F347D" w14:paraId="6A43805E" w14:textId="77777777" w:rsidTr="008C519B">
        <w:trPr>
          <w:trHeight w:val="711"/>
        </w:trPr>
        <w:tc>
          <w:tcPr>
            <w:tcW w:w="1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3740F" w14:textId="77777777" w:rsidR="001F347D" w:rsidRPr="001F347D" w:rsidRDefault="001F347D" w:rsidP="008C519B">
            <w:pPr>
              <w:pStyle w:val="Header"/>
              <w:jc w:val="both"/>
              <w:rPr>
                <w:rFonts w:cs="Arial"/>
              </w:rPr>
            </w:pPr>
            <w:r w:rsidRPr="001F347D">
              <w:rPr>
                <w:rFonts w:cs="Arial"/>
              </w:rPr>
              <w:t>Print name:</w:t>
            </w:r>
          </w:p>
        </w:tc>
        <w:tc>
          <w:tcPr>
            <w:tcW w:w="3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8222B" w14:textId="77777777" w:rsidR="001F347D" w:rsidRPr="001F347D" w:rsidRDefault="001F347D" w:rsidP="008C519B">
            <w:pPr>
              <w:pStyle w:val="Header"/>
              <w:jc w:val="both"/>
              <w:rPr>
                <w:rFonts w:cs="Arial"/>
              </w:rPr>
            </w:pPr>
            <w:r w:rsidRPr="001F347D">
              <w:rPr>
                <w:rFonts w:cs="Arial"/>
              </w:rPr>
              <w:t xml:space="preserve">Date: </w:t>
            </w:r>
          </w:p>
        </w:tc>
      </w:tr>
    </w:tbl>
    <w:p w14:paraId="3AA0918E" w14:textId="77777777" w:rsidR="001F347D" w:rsidRPr="001F347D" w:rsidRDefault="001F347D" w:rsidP="001F347D">
      <w:pPr>
        <w:rPr>
          <w:rFonts w:cs="Arial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5535"/>
        <w:gridCol w:w="4360"/>
      </w:tblGrid>
      <w:tr w:rsidR="00856E9E" w:rsidRPr="001F347D" w14:paraId="3C993A0E" w14:textId="77777777" w:rsidTr="00AD3947">
        <w:trPr>
          <w:trHeight w:val="602"/>
        </w:trPr>
        <w:tc>
          <w:tcPr>
            <w:tcW w:w="9895" w:type="dxa"/>
            <w:gridSpan w:val="2"/>
            <w:shd w:val="clear" w:color="auto" w:fill="DDD9C3" w:themeFill="background2" w:themeFillShade="E6"/>
          </w:tcPr>
          <w:p w14:paraId="420107E8" w14:textId="6F3CCD26" w:rsidR="00856E9E" w:rsidRPr="001F347D" w:rsidRDefault="00856E9E" w:rsidP="001F347D">
            <w:pPr>
              <w:jc w:val="center"/>
              <w:rPr>
                <w:b/>
              </w:rPr>
            </w:pPr>
            <w:r w:rsidRPr="001F347D">
              <w:rPr>
                <w:b/>
              </w:rPr>
              <w:t>For office use only</w:t>
            </w:r>
          </w:p>
        </w:tc>
      </w:tr>
      <w:tr w:rsidR="00AD3947" w:rsidRPr="001F347D" w14:paraId="5725F76E" w14:textId="6B305A10" w:rsidTr="00AD3947">
        <w:trPr>
          <w:trHeight w:val="315"/>
        </w:trPr>
        <w:tc>
          <w:tcPr>
            <w:tcW w:w="5535" w:type="dxa"/>
          </w:tcPr>
          <w:p w14:paraId="35632D46" w14:textId="12826860" w:rsidR="00AD3947" w:rsidRPr="001F347D" w:rsidRDefault="00AD3947" w:rsidP="00AD3947">
            <w:r w:rsidRPr="001F347D">
              <w:t>Form no. :</w:t>
            </w:r>
          </w:p>
          <w:p w14:paraId="4ECE3076" w14:textId="646A99B1" w:rsidR="00AD3947" w:rsidRPr="001F347D" w:rsidRDefault="00AD3947" w:rsidP="00856E9E">
            <w:pPr>
              <w:jc w:val="both"/>
            </w:pPr>
          </w:p>
        </w:tc>
        <w:tc>
          <w:tcPr>
            <w:tcW w:w="4360" w:type="dxa"/>
            <w:vMerge w:val="restart"/>
          </w:tcPr>
          <w:p w14:paraId="1F8A7921" w14:textId="3D0C871E" w:rsidR="00AD3947" w:rsidRPr="001F347D" w:rsidRDefault="00AD3947" w:rsidP="00AD3947">
            <w:r w:rsidRPr="001F347D">
              <w:t>Date</w:t>
            </w:r>
            <w:r w:rsidR="00771718" w:rsidRPr="001F347D">
              <w:t xml:space="preserve"> of Received</w:t>
            </w:r>
            <w:r w:rsidRPr="001F347D">
              <w:t xml:space="preserve">: </w:t>
            </w:r>
          </w:p>
          <w:p w14:paraId="38FBFA58" w14:textId="77777777" w:rsidR="00AD3947" w:rsidRPr="001F347D" w:rsidRDefault="00AD3947" w:rsidP="00AD3947">
            <w:pPr>
              <w:ind w:left="720"/>
              <w:contextualSpacing/>
              <w:jc w:val="both"/>
            </w:pPr>
          </w:p>
        </w:tc>
      </w:tr>
      <w:tr w:rsidR="00AD3947" w:rsidRPr="001F347D" w14:paraId="273AD7BA" w14:textId="77777777" w:rsidTr="00AD3947">
        <w:trPr>
          <w:trHeight w:val="480"/>
        </w:trPr>
        <w:tc>
          <w:tcPr>
            <w:tcW w:w="5535" w:type="dxa"/>
          </w:tcPr>
          <w:p w14:paraId="7E7F9131" w14:textId="689719B4" w:rsidR="00AD3947" w:rsidRPr="001F347D" w:rsidRDefault="00AD3947" w:rsidP="00AD3947">
            <w:pPr>
              <w:contextualSpacing/>
              <w:jc w:val="both"/>
            </w:pPr>
            <w:r w:rsidRPr="001F347D">
              <w:t>Applicant’s name:</w:t>
            </w:r>
          </w:p>
        </w:tc>
        <w:tc>
          <w:tcPr>
            <w:tcW w:w="4360" w:type="dxa"/>
            <w:vMerge/>
          </w:tcPr>
          <w:p w14:paraId="7EF20F1D" w14:textId="77777777" w:rsidR="00AD3947" w:rsidRPr="001F347D" w:rsidRDefault="00AD3947" w:rsidP="00AD3947"/>
        </w:tc>
      </w:tr>
      <w:tr w:rsidR="00AD3947" w:rsidRPr="001F347D" w14:paraId="3B60E22E" w14:textId="351E3860" w:rsidTr="00AD3947">
        <w:tc>
          <w:tcPr>
            <w:tcW w:w="5535" w:type="dxa"/>
          </w:tcPr>
          <w:p w14:paraId="5EF014F5" w14:textId="07C1F8A5" w:rsidR="00AD3947" w:rsidRPr="001F347D" w:rsidRDefault="00AD3947" w:rsidP="00856E9E">
            <w:pPr>
              <w:jc w:val="both"/>
            </w:pPr>
            <w:r w:rsidRPr="001F347D">
              <w:t xml:space="preserve">             Type of membership suggested</w:t>
            </w:r>
          </w:p>
        </w:tc>
        <w:tc>
          <w:tcPr>
            <w:tcW w:w="4360" w:type="dxa"/>
          </w:tcPr>
          <w:p w14:paraId="63657923" w14:textId="4FE4F550" w:rsidR="00AD3947" w:rsidRPr="001F347D" w:rsidRDefault="00AD3947" w:rsidP="00856E9E">
            <w:pPr>
              <w:jc w:val="both"/>
            </w:pPr>
            <w:r w:rsidRPr="001F347D">
              <w:t xml:space="preserve">                                 Remarks</w:t>
            </w:r>
          </w:p>
        </w:tc>
      </w:tr>
      <w:tr w:rsidR="00AD3947" w:rsidRPr="001F347D" w14:paraId="7E71E7E8" w14:textId="73FED8D9" w:rsidTr="00AD3947">
        <w:tc>
          <w:tcPr>
            <w:tcW w:w="5535" w:type="dxa"/>
          </w:tcPr>
          <w:p w14:paraId="284BF498" w14:textId="3FB62C7C" w:rsidR="00AD3947" w:rsidRPr="001F347D" w:rsidRDefault="00746B22" w:rsidP="00AD3947">
            <w:pPr>
              <w:numPr>
                <w:ilvl w:val="0"/>
                <w:numId w:val="2"/>
              </w:numPr>
              <w:spacing w:after="160" w:line="259" w:lineRule="auto"/>
              <w:contextualSpacing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AD55C20" wp14:editId="0B56A308">
                      <wp:simplePos x="0" y="0"/>
                      <wp:positionH relativeFrom="column">
                        <wp:posOffset>1715770</wp:posOffset>
                      </wp:positionH>
                      <wp:positionV relativeFrom="paragraph">
                        <wp:posOffset>59216</wp:posOffset>
                      </wp:positionV>
                      <wp:extent cx="95534" cy="88710"/>
                      <wp:effectExtent l="0" t="0" r="19050" b="2603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534" cy="8871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1FB49CE" id="Rectangle 8" o:spid="_x0000_s1026" style="position:absolute;margin-left:135.1pt;margin-top:4.65pt;width:7.5pt;height:7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" fillcolor="white [3201]" strokecolor="black [3213]" strokeweight="1pt"/>
                  </w:pict>
                </mc:Fallback>
              </mc:AlternateContent>
            </w:r>
            <w:r w:rsidR="00AD3947" w:rsidRPr="001F347D">
              <w:t>Volunteer Member</w:t>
            </w:r>
            <w:r w:rsidR="00143C61" w:rsidRPr="001F347D">
              <w:t xml:space="preserve">       </w:t>
            </w:r>
          </w:p>
          <w:p w14:paraId="04F33002" w14:textId="5F1AB6D9" w:rsidR="00AD3947" w:rsidRPr="001F347D" w:rsidRDefault="00746B22" w:rsidP="00AD3947">
            <w:pPr>
              <w:numPr>
                <w:ilvl w:val="0"/>
                <w:numId w:val="2"/>
              </w:numPr>
              <w:spacing w:after="160" w:line="259" w:lineRule="auto"/>
              <w:contextualSpacing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A2E8681" wp14:editId="64CFE573">
                      <wp:simplePos x="0" y="0"/>
                      <wp:positionH relativeFrom="column">
                        <wp:posOffset>1713230</wp:posOffset>
                      </wp:positionH>
                      <wp:positionV relativeFrom="paragraph">
                        <wp:posOffset>66514</wp:posOffset>
                      </wp:positionV>
                      <wp:extent cx="95534" cy="88710"/>
                      <wp:effectExtent l="0" t="0" r="19050" b="2603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534" cy="8871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6CD6376" id="Rectangle 9" o:spid="_x0000_s1026" style="position:absolute;margin-left:134.9pt;margin-top:5.25pt;width:7.5pt;height:7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" fillcolor="white [3201]" strokecolor="black [3213]" strokeweight="1pt"/>
                  </w:pict>
                </mc:Fallback>
              </mc:AlternateContent>
            </w:r>
            <w:r w:rsidR="00AD3947" w:rsidRPr="001F347D">
              <w:t>Associate Member</w:t>
            </w:r>
            <w:r w:rsidR="00143C61" w:rsidRPr="001F347D">
              <w:t xml:space="preserve">        </w:t>
            </w:r>
          </w:p>
          <w:p w14:paraId="00856677" w14:textId="5319DAD6" w:rsidR="00AD3947" w:rsidRPr="001F347D" w:rsidRDefault="00AF4981" w:rsidP="00AD3947">
            <w:pPr>
              <w:numPr>
                <w:ilvl w:val="0"/>
                <w:numId w:val="2"/>
              </w:numPr>
              <w:spacing w:after="160" w:line="259" w:lineRule="auto"/>
              <w:contextualSpacing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1918EB1B" wp14:editId="24352508">
                      <wp:simplePos x="0" y="0"/>
                      <wp:positionH relativeFrom="column">
                        <wp:posOffset>1718945</wp:posOffset>
                      </wp:positionH>
                      <wp:positionV relativeFrom="paragraph">
                        <wp:posOffset>34129</wp:posOffset>
                      </wp:positionV>
                      <wp:extent cx="95250" cy="88265"/>
                      <wp:effectExtent l="0" t="0" r="19050" b="2603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8826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4CE55B1" id="Rectangle 10" o:spid="_x0000_s1026" style="position:absolute;margin-left:135.35pt;margin-top:2.7pt;width:7.5pt;height:6.9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" fillcolor="white [3201]" strokecolor="black [3213]" strokeweight="1pt"/>
                  </w:pict>
                </mc:Fallback>
              </mc:AlternateContent>
            </w:r>
            <w:r w:rsidR="00AD3947" w:rsidRPr="001F347D">
              <w:t>General Member</w:t>
            </w:r>
            <w:r w:rsidR="00143C61" w:rsidRPr="001F347D">
              <w:t xml:space="preserve">         </w:t>
            </w:r>
            <w:r w:rsidR="00746B22">
              <w:t xml:space="preserve">  </w:t>
            </w:r>
          </w:p>
          <w:p w14:paraId="18B89D61" w14:textId="074C5DDD" w:rsidR="00AD3947" w:rsidRPr="001F347D" w:rsidRDefault="00AF4981" w:rsidP="00AD3947">
            <w:pPr>
              <w:numPr>
                <w:ilvl w:val="0"/>
                <w:numId w:val="2"/>
              </w:numPr>
              <w:spacing w:after="160" w:line="259" w:lineRule="auto"/>
              <w:contextualSpacing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0A18F8F" wp14:editId="0800ECDF">
                      <wp:simplePos x="0" y="0"/>
                      <wp:positionH relativeFrom="column">
                        <wp:posOffset>1713230</wp:posOffset>
                      </wp:positionH>
                      <wp:positionV relativeFrom="paragraph">
                        <wp:posOffset>25239</wp:posOffset>
                      </wp:positionV>
                      <wp:extent cx="95250" cy="88265"/>
                      <wp:effectExtent l="0" t="0" r="19050" b="2603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8826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77B9A54" id="Rectangle 12" o:spid="_x0000_s1026" style="position:absolute;margin-left:134.9pt;margin-top:2pt;width:7.5pt;height:6.9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" fillcolor="white [3201]" strokecolor="black [3213]" strokeweight="1pt"/>
                  </w:pict>
                </mc:Fallback>
              </mc:AlternateContent>
            </w:r>
            <w:r w:rsidR="00AD3947" w:rsidRPr="001F347D">
              <w:t>Life Member</w:t>
            </w:r>
            <w:r w:rsidR="00143C61" w:rsidRPr="001F347D">
              <w:t xml:space="preserve">                 </w:t>
            </w:r>
          </w:p>
          <w:p w14:paraId="72A7816C" w14:textId="77D96BB9" w:rsidR="00AD3947" w:rsidRPr="001F347D" w:rsidRDefault="00AF4981" w:rsidP="00AD3947">
            <w:pPr>
              <w:numPr>
                <w:ilvl w:val="0"/>
                <w:numId w:val="2"/>
              </w:numPr>
              <w:spacing w:after="160" w:line="259" w:lineRule="auto"/>
              <w:contextualSpacing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73300365" wp14:editId="7798DFE3">
                      <wp:simplePos x="0" y="0"/>
                      <wp:positionH relativeFrom="column">
                        <wp:posOffset>1715135</wp:posOffset>
                      </wp:positionH>
                      <wp:positionV relativeFrom="paragraph">
                        <wp:posOffset>28727</wp:posOffset>
                      </wp:positionV>
                      <wp:extent cx="95250" cy="88265"/>
                      <wp:effectExtent l="0" t="0" r="19050" b="2603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8826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8D4962D" id="Rectangle 13" o:spid="_x0000_s1026" style="position:absolute;margin-left:135.05pt;margin-top:2.25pt;width:7.5pt;height:6.9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" fillcolor="white [3201]" strokecolor="black [3213]" strokeweight="1pt"/>
                  </w:pict>
                </mc:Fallback>
              </mc:AlternateContent>
            </w:r>
            <w:r w:rsidR="00AD3947" w:rsidRPr="001F347D">
              <w:t xml:space="preserve">Provisional </w:t>
            </w:r>
            <w:r w:rsidR="00143C61" w:rsidRPr="001F347D">
              <w:t xml:space="preserve">                   </w:t>
            </w:r>
          </w:p>
          <w:p w14:paraId="7D7A43EA" w14:textId="6B069BEE" w:rsidR="00AD3947" w:rsidRPr="001F347D" w:rsidRDefault="00AF4981" w:rsidP="00AD3947">
            <w:pPr>
              <w:numPr>
                <w:ilvl w:val="0"/>
                <w:numId w:val="2"/>
              </w:numPr>
              <w:spacing w:after="160" w:line="259" w:lineRule="auto"/>
              <w:contextualSpacing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49D09588" wp14:editId="6420876A">
                      <wp:simplePos x="0" y="0"/>
                      <wp:positionH relativeFrom="column">
                        <wp:posOffset>1714500</wp:posOffset>
                      </wp:positionH>
                      <wp:positionV relativeFrom="paragraph">
                        <wp:posOffset>28414</wp:posOffset>
                      </wp:positionV>
                      <wp:extent cx="95250" cy="88265"/>
                      <wp:effectExtent l="0" t="0" r="19050" b="26035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8826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8EF7EF2" id="Rectangle 14" o:spid="_x0000_s1026" style="position:absolute;margin-left:135pt;margin-top:2.25pt;width:7.5pt;height:6.9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" fillcolor="white [3201]" strokecolor="black [3213]" strokeweight="1pt"/>
                  </w:pict>
                </mc:Fallback>
              </mc:AlternateContent>
            </w:r>
            <w:r w:rsidR="00AD3947" w:rsidRPr="001F347D">
              <w:t>Not accepted</w:t>
            </w:r>
            <w:r w:rsidR="00143C61" w:rsidRPr="001F347D">
              <w:t xml:space="preserve">               </w:t>
            </w:r>
          </w:p>
          <w:p w14:paraId="241CC302" w14:textId="77777777" w:rsidR="00AD3947" w:rsidRPr="001F347D" w:rsidRDefault="00AD3947" w:rsidP="00856E9E">
            <w:pPr>
              <w:jc w:val="both"/>
            </w:pPr>
          </w:p>
        </w:tc>
        <w:tc>
          <w:tcPr>
            <w:tcW w:w="4360" w:type="dxa"/>
          </w:tcPr>
          <w:p w14:paraId="12D20548" w14:textId="77777777" w:rsidR="00AD3947" w:rsidRPr="001F347D" w:rsidRDefault="00AD3947" w:rsidP="00856E9E">
            <w:pPr>
              <w:jc w:val="both"/>
            </w:pPr>
          </w:p>
        </w:tc>
      </w:tr>
      <w:tr w:rsidR="00AD3947" w:rsidRPr="001F347D" w14:paraId="02C96261" w14:textId="6106DB2E" w:rsidTr="00AF4981">
        <w:trPr>
          <w:trHeight w:val="1205"/>
        </w:trPr>
        <w:tc>
          <w:tcPr>
            <w:tcW w:w="5535" w:type="dxa"/>
          </w:tcPr>
          <w:p w14:paraId="33CEB4F2" w14:textId="3A17C5D0" w:rsidR="00AD3947" w:rsidRPr="001F347D" w:rsidRDefault="00AD3947" w:rsidP="00856E9E">
            <w:pPr>
              <w:jc w:val="both"/>
            </w:pPr>
            <w:r w:rsidRPr="001F347D">
              <w:t>Authorized Signature</w:t>
            </w:r>
            <w:r w:rsidR="00771718" w:rsidRPr="001F347D">
              <w:t xml:space="preserve"> and Seal</w:t>
            </w:r>
            <w:r w:rsidRPr="001F347D">
              <w:t>:</w:t>
            </w:r>
          </w:p>
          <w:p w14:paraId="1C0066EE" w14:textId="77777777" w:rsidR="00AD3947" w:rsidRPr="001F347D" w:rsidRDefault="00AD3947" w:rsidP="00856E9E">
            <w:pPr>
              <w:jc w:val="both"/>
            </w:pPr>
          </w:p>
          <w:p w14:paraId="56798915" w14:textId="77777777" w:rsidR="00AD3947" w:rsidRPr="001F347D" w:rsidRDefault="00AD3947" w:rsidP="00856E9E">
            <w:pPr>
              <w:jc w:val="both"/>
            </w:pPr>
          </w:p>
          <w:p w14:paraId="28E963C8" w14:textId="77777777" w:rsidR="00AD3947" w:rsidRPr="001F347D" w:rsidRDefault="00AD3947" w:rsidP="00856E9E">
            <w:pPr>
              <w:jc w:val="both"/>
            </w:pPr>
          </w:p>
          <w:p w14:paraId="3DBFD133" w14:textId="2B9CA766" w:rsidR="00AD3947" w:rsidRPr="001F347D" w:rsidRDefault="00AD3947" w:rsidP="00856E9E">
            <w:pPr>
              <w:jc w:val="both"/>
            </w:pPr>
          </w:p>
        </w:tc>
        <w:tc>
          <w:tcPr>
            <w:tcW w:w="4360" w:type="dxa"/>
          </w:tcPr>
          <w:p w14:paraId="03CC3DCD" w14:textId="4D6B9FAA" w:rsidR="00AD3947" w:rsidRPr="001F347D" w:rsidRDefault="00AD3947">
            <w:r w:rsidRPr="001F347D">
              <w:t>Date:</w:t>
            </w:r>
          </w:p>
          <w:p w14:paraId="5F1355B7" w14:textId="77777777" w:rsidR="00AD3947" w:rsidRPr="001F347D" w:rsidRDefault="00AD3947" w:rsidP="00856E9E">
            <w:pPr>
              <w:jc w:val="both"/>
            </w:pPr>
          </w:p>
        </w:tc>
      </w:tr>
    </w:tbl>
    <w:p w14:paraId="66922B9F" w14:textId="77777777" w:rsidR="00B64724" w:rsidRPr="001F347D" w:rsidRDefault="00B64724" w:rsidP="00A56203">
      <w:pPr>
        <w:jc w:val="both"/>
      </w:pPr>
    </w:p>
    <w:p w14:paraId="12C6F393" w14:textId="77777777" w:rsidR="00B64724" w:rsidRPr="001F347D" w:rsidRDefault="00B64724" w:rsidP="00A56203">
      <w:pPr>
        <w:jc w:val="both"/>
      </w:pPr>
      <w:bookmarkStart w:id="0" w:name="_GoBack"/>
      <w:bookmarkEnd w:id="0"/>
    </w:p>
    <w:sectPr w:rsidR="00B64724" w:rsidRPr="001F347D" w:rsidSect="00821E56">
      <w:headerReference w:type="even" r:id="rId14"/>
      <w:headerReference w:type="default" r:id="rId15"/>
      <w:headerReference w:type="first" r:id="rId16"/>
      <w:pgSz w:w="11909" w:h="16834" w:code="9"/>
      <w:pgMar w:top="1440" w:right="389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B4880B" w14:textId="77777777" w:rsidR="00510C00" w:rsidRDefault="00510C00" w:rsidP="001725F0">
      <w:pPr>
        <w:spacing w:after="0" w:line="240" w:lineRule="auto"/>
      </w:pPr>
      <w:r>
        <w:separator/>
      </w:r>
    </w:p>
  </w:endnote>
  <w:endnote w:type="continuationSeparator" w:id="0">
    <w:p w14:paraId="29417325" w14:textId="77777777" w:rsidR="00510C00" w:rsidRDefault="00510C00" w:rsidP="001725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652BFD" w14:textId="77777777" w:rsidR="00510C00" w:rsidRDefault="00510C00" w:rsidP="001725F0">
      <w:pPr>
        <w:spacing w:after="0" w:line="240" w:lineRule="auto"/>
      </w:pPr>
      <w:r>
        <w:separator/>
      </w:r>
    </w:p>
  </w:footnote>
  <w:footnote w:type="continuationSeparator" w:id="0">
    <w:p w14:paraId="14398549" w14:textId="77777777" w:rsidR="00510C00" w:rsidRDefault="00510C00" w:rsidP="001725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4D2E73" w14:textId="77777777" w:rsidR="001725F0" w:rsidRDefault="00510C00">
    <w:pPr>
      <w:pStyle w:val="Header"/>
    </w:pPr>
    <w:r>
      <w:rPr>
        <w:noProof/>
      </w:rPr>
      <w:pict w14:anchorId="2883972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19736001" o:spid="_x0000_s2050" type="#_x0000_t75" style="position:absolute;margin-left:0;margin-top:0;width:451.35pt;height:433.25pt;z-index:-251657216;mso-position-horizontal:center;mso-position-horizontal-relative:margin;mso-position-vertical:center;mso-position-vertical-relative:margin" o:allowincell="f">
          <v:imagedata r:id="rId1" o:title="50658141_374680713079696_420831392562151424_n-300x288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F0F56C" w14:textId="77777777" w:rsidR="001725F0" w:rsidRDefault="00510C00">
    <w:pPr>
      <w:pStyle w:val="Header"/>
    </w:pPr>
    <w:r>
      <w:rPr>
        <w:noProof/>
      </w:rPr>
      <w:pict w14:anchorId="5B4B77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19736002" o:spid="_x0000_s2051" type="#_x0000_t75" style="position:absolute;margin-left:0;margin-top:0;width:451.35pt;height:433.25pt;z-index:-251656192;mso-position-horizontal:center;mso-position-horizontal-relative:margin;mso-position-vertical:center;mso-position-vertical-relative:margin" o:allowincell="f">
          <v:imagedata r:id="rId1" o:title="50658141_374680713079696_420831392562151424_n-300x288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D54EA4" w14:textId="77777777" w:rsidR="001725F0" w:rsidRDefault="00510C00">
    <w:pPr>
      <w:pStyle w:val="Header"/>
    </w:pPr>
    <w:r>
      <w:rPr>
        <w:noProof/>
      </w:rPr>
      <w:pict w14:anchorId="7946C1D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19736000" o:spid="_x0000_s2049" type="#_x0000_t75" style="position:absolute;margin-left:0;margin-top:0;width:451.35pt;height:433.25pt;z-index:-251658240;mso-position-horizontal:center;mso-position-horizontal-relative:margin;mso-position-vertical:center;mso-position-vertical-relative:margin" o:allowincell="f">
          <v:imagedata r:id="rId1" o:title="50658141_374680713079696_420831392562151424_n-300x288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10C7988"/>
    <w:multiLevelType w:val="hybridMultilevel"/>
    <w:tmpl w:val="CCEC1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68B61F4"/>
    <w:multiLevelType w:val="hybridMultilevel"/>
    <w:tmpl w:val="CCEC1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MjAwMTU0MjYxNbFU0lEKTi0uzszPAykwrAUAngp3NiwAAAA="/>
  </w:docVars>
  <w:rsids>
    <w:rsidRoot w:val="00A56203"/>
    <w:rsid w:val="0003676A"/>
    <w:rsid w:val="00074B8D"/>
    <w:rsid w:val="00143C61"/>
    <w:rsid w:val="00157338"/>
    <w:rsid w:val="001725F0"/>
    <w:rsid w:val="00183ADB"/>
    <w:rsid w:val="001F347D"/>
    <w:rsid w:val="001F7B4A"/>
    <w:rsid w:val="00200D05"/>
    <w:rsid w:val="00217FA2"/>
    <w:rsid w:val="002832A2"/>
    <w:rsid w:val="00305B3D"/>
    <w:rsid w:val="00347AA6"/>
    <w:rsid w:val="00384466"/>
    <w:rsid w:val="003D64E4"/>
    <w:rsid w:val="00487615"/>
    <w:rsid w:val="004A02A5"/>
    <w:rsid w:val="004B4050"/>
    <w:rsid w:val="00510C00"/>
    <w:rsid w:val="00534956"/>
    <w:rsid w:val="00573121"/>
    <w:rsid w:val="005D4ED6"/>
    <w:rsid w:val="005E44C4"/>
    <w:rsid w:val="00646842"/>
    <w:rsid w:val="00665582"/>
    <w:rsid w:val="00694F14"/>
    <w:rsid w:val="006A2C49"/>
    <w:rsid w:val="00746B22"/>
    <w:rsid w:val="00762E34"/>
    <w:rsid w:val="00771718"/>
    <w:rsid w:val="007C5DF0"/>
    <w:rsid w:val="00821E56"/>
    <w:rsid w:val="00856E9E"/>
    <w:rsid w:val="008B594A"/>
    <w:rsid w:val="00931D53"/>
    <w:rsid w:val="00950656"/>
    <w:rsid w:val="00953EB4"/>
    <w:rsid w:val="00992819"/>
    <w:rsid w:val="009B1EFE"/>
    <w:rsid w:val="009C093E"/>
    <w:rsid w:val="009D2258"/>
    <w:rsid w:val="009D3D81"/>
    <w:rsid w:val="009E05D6"/>
    <w:rsid w:val="00A0355E"/>
    <w:rsid w:val="00A56203"/>
    <w:rsid w:val="00AC0EA3"/>
    <w:rsid w:val="00AD3947"/>
    <w:rsid w:val="00AF4981"/>
    <w:rsid w:val="00B00BAF"/>
    <w:rsid w:val="00B20710"/>
    <w:rsid w:val="00B60720"/>
    <w:rsid w:val="00B64724"/>
    <w:rsid w:val="00B67CAB"/>
    <w:rsid w:val="00B77341"/>
    <w:rsid w:val="00B85CF0"/>
    <w:rsid w:val="00BF072C"/>
    <w:rsid w:val="00C07182"/>
    <w:rsid w:val="00C17999"/>
    <w:rsid w:val="00C6079F"/>
    <w:rsid w:val="00C83188"/>
    <w:rsid w:val="00CB13C8"/>
    <w:rsid w:val="00CB6267"/>
    <w:rsid w:val="00CD123E"/>
    <w:rsid w:val="00D22A3C"/>
    <w:rsid w:val="00D63382"/>
    <w:rsid w:val="00DA47E3"/>
    <w:rsid w:val="00DB1447"/>
    <w:rsid w:val="00E45D1A"/>
    <w:rsid w:val="00E57467"/>
    <w:rsid w:val="00E71CA2"/>
    <w:rsid w:val="00EA2DE0"/>
    <w:rsid w:val="00EA41D1"/>
    <w:rsid w:val="00EC56A6"/>
    <w:rsid w:val="00ED498B"/>
    <w:rsid w:val="00EF5946"/>
    <w:rsid w:val="00FA6C47"/>
    <w:rsid w:val="00FA75E4"/>
    <w:rsid w:val="00FB7B54"/>
    <w:rsid w:val="00FC18F1"/>
    <w:rsid w:val="00FC5B2E"/>
    <w:rsid w:val="00FC62F5"/>
    <w:rsid w:val="00FD1280"/>
    <w:rsid w:val="00FE4737"/>
    <w:rsid w:val="00FF6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4480898"/>
  <w15:chartTrackingRefBased/>
  <w15:docId w15:val="{B9FE18AE-3B81-46B0-BD3D-FF99F197D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5DF0"/>
  </w:style>
  <w:style w:type="paragraph" w:styleId="Heading1">
    <w:name w:val="heading 1"/>
    <w:basedOn w:val="Normal"/>
    <w:next w:val="Normal"/>
    <w:link w:val="Heading1Char"/>
    <w:uiPriority w:val="9"/>
    <w:qFormat/>
    <w:rsid w:val="00A5620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620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5620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62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EA2D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1725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725F0"/>
  </w:style>
  <w:style w:type="paragraph" w:styleId="Footer">
    <w:name w:val="footer"/>
    <w:basedOn w:val="Normal"/>
    <w:link w:val="FooterChar"/>
    <w:uiPriority w:val="99"/>
    <w:unhideWhenUsed/>
    <w:rsid w:val="001725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25F0"/>
  </w:style>
  <w:style w:type="character" w:styleId="Hyperlink">
    <w:name w:val="Hyperlink"/>
    <w:basedOn w:val="DefaultParagraphFont"/>
    <w:uiPriority w:val="99"/>
    <w:unhideWhenUsed/>
    <w:rsid w:val="00A035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nyv.org" TargetMode="External"/><Relationship Id="rId13" Type="http://schemas.microsoft.com/office/2007/relationships/hdphoto" Target="media/hdphoto1.wdp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anyvsocieties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info@anyv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acebook.com/anyvsocieties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F959A1-303F-4C0D-BBB2-50CD0F987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u</dc:creator>
  <cp:keywords/>
  <dc:description/>
  <cp:lastModifiedBy>Roshidul Hasan</cp:lastModifiedBy>
  <cp:revision>4</cp:revision>
  <dcterms:created xsi:type="dcterms:W3CDTF">2019-03-02T17:15:00Z</dcterms:created>
  <dcterms:modified xsi:type="dcterms:W3CDTF">2019-03-02T17:43:00Z</dcterms:modified>
</cp:coreProperties>
</file>